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87"/>
        <w:gridCol w:w="931"/>
        <w:gridCol w:w="481"/>
        <w:gridCol w:w="9"/>
        <w:gridCol w:w="143"/>
        <w:gridCol w:w="785"/>
        <w:gridCol w:w="62"/>
        <w:gridCol w:w="990"/>
        <w:gridCol w:w="365"/>
        <w:gridCol w:w="1193"/>
        <w:gridCol w:w="224"/>
        <w:gridCol w:w="132"/>
        <w:gridCol w:w="1070"/>
      </w:tblGrid>
      <w:tr w:rsidR="005A11E4" w:rsidRPr="009D0878" w14:paraId="605D34DD" w14:textId="77777777" w:rsidTr="00667ED1">
        <w:tc>
          <w:tcPr>
            <w:tcW w:w="9690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9D0878" w:rsidRDefault="005A11E4" w:rsidP="004A33B9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9D0878">
              <w:rPr>
                <w:rFonts w:eastAsia="Calibri" w:cs="Calibri"/>
                <w:b/>
                <w:sz w:val="20"/>
                <w:szCs w:val="20"/>
                <w:lang w:eastAsia="sl-SI"/>
              </w:rPr>
              <w:t>PREDMETA</w:t>
            </w:r>
            <w:r w:rsidRPr="009D0878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9D0878">
              <w:rPr>
                <w:rFonts w:eastAsia="Calibri" w:cs="Calibr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1C4698" w:rsidRPr="009D0878" w14:paraId="36413FBF" w14:textId="77777777" w:rsidTr="00667ED1">
        <w:tc>
          <w:tcPr>
            <w:tcW w:w="1797" w:type="dxa"/>
            <w:gridSpan w:val="2"/>
          </w:tcPr>
          <w:p w14:paraId="72C1DC59" w14:textId="77777777" w:rsidR="001C4698" w:rsidRPr="009D0878" w:rsidRDefault="001C4698" w:rsidP="001C4698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2059E5EE" w:rsidR="001C4698" w:rsidRPr="009D0878" w:rsidRDefault="0090126E" w:rsidP="001C4698">
            <w:pPr>
              <w:spacing w:after="0"/>
              <w:rPr>
                <w:rFonts w:eastAsia="Calibri" w:cs="Arial"/>
                <w:b/>
                <w:strike/>
                <w:sz w:val="20"/>
                <w:szCs w:val="20"/>
                <w:lang w:eastAsia="sl-SI"/>
              </w:rPr>
            </w:pPr>
            <w:r w:rsidRPr="009D0878">
              <w:rPr>
                <w:rFonts w:asciiTheme="minorHAnsi" w:hAnsiTheme="minorHAnsi" w:cstheme="minorHAnsi"/>
                <w:bCs/>
                <w:sz w:val="20"/>
                <w:szCs w:val="20"/>
              </w:rPr>
              <w:t>PROCESI IN AGILNO IZVAJANJE PROJEKTOV</w:t>
            </w:r>
          </w:p>
        </w:tc>
      </w:tr>
      <w:tr w:rsidR="001C4698" w:rsidRPr="009D0878" w14:paraId="12BB578E" w14:textId="77777777" w:rsidTr="00667ED1">
        <w:tc>
          <w:tcPr>
            <w:tcW w:w="1797" w:type="dxa"/>
            <w:gridSpan w:val="2"/>
          </w:tcPr>
          <w:p w14:paraId="003758B5" w14:textId="77777777" w:rsidR="001C4698" w:rsidRPr="009D0878" w:rsidRDefault="001C4698" w:rsidP="001C4698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31779203" w:rsidR="001C4698" w:rsidRPr="009D0878" w:rsidRDefault="0090126E" w:rsidP="001C4698">
            <w:pPr>
              <w:spacing w:after="0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  <w:r w:rsidRPr="009D0878">
              <w:rPr>
                <w:rFonts w:asciiTheme="minorHAnsi" w:hAnsiTheme="minorHAnsi" w:cstheme="minorHAnsi"/>
                <w:bCs/>
                <w:sz w:val="20"/>
                <w:szCs w:val="20"/>
              </w:rPr>
              <w:t>PROCESSES AND AGILE PROJECT MANAGEMENT</w:t>
            </w:r>
          </w:p>
        </w:tc>
      </w:tr>
      <w:tr w:rsidR="005A11E4" w:rsidRPr="009D0878" w14:paraId="0BB44B80" w14:textId="77777777" w:rsidTr="00667ED1">
        <w:tc>
          <w:tcPr>
            <w:tcW w:w="3305" w:type="dxa"/>
            <w:gridSpan w:val="5"/>
            <w:vAlign w:val="center"/>
          </w:tcPr>
          <w:p w14:paraId="381AAD97" w14:textId="77777777" w:rsidR="005A11E4" w:rsidRPr="009D087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1" w:type="dxa"/>
            <w:gridSpan w:val="7"/>
            <w:vAlign w:val="center"/>
          </w:tcPr>
          <w:p w14:paraId="72824CE0" w14:textId="77777777" w:rsidR="005A11E4" w:rsidRPr="009D087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5A11E4" w:rsidRPr="009D087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2EB909A8" w14:textId="77777777" w:rsidR="005A11E4" w:rsidRPr="009D087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9D0878" w14:paraId="5EC26D3D" w14:textId="77777777" w:rsidTr="00667ED1">
        <w:tc>
          <w:tcPr>
            <w:tcW w:w="33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9D087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5A11E4" w:rsidRPr="009D0878" w:rsidRDefault="005A11E4" w:rsidP="00B7173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9D087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5A11E4" w:rsidRPr="009D087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9D087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5A11E4" w:rsidRPr="009D087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9D087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5A11E4" w:rsidRPr="009D087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667ED1" w:rsidRPr="009D0878" w14:paraId="23FFFBED" w14:textId="77777777" w:rsidTr="00667ED1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4A92877F" w:rsidR="00667ED1" w:rsidRPr="009D0878" w:rsidRDefault="00667ED1" w:rsidP="00667ED1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9D0878">
              <w:rPr>
                <w:rFonts w:asciiTheme="minorHAnsi" w:hAnsiTheme="minorHAnsi" w:cstheme="minorHAnsi"/>
                <w:bCs/>
                <w:sz w:val="20"/>
                <w:szCs w:val="20"/>
              </w:rPr>
              <w:t>LOGISTIKA SISTEMOV 2. stopnja</w:t>
            </w:r>
          </w:p>
        </w:tc>
        <w:tc>
          <w:tcPr>
            <w:tcW w:w="34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667ED1" w:rsidRPr="009D0878" w:rsidRDefault="00667ED1" w:rsidP="00667ED1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3F079A32" w:rsidR="00667ED1" w:rsidRPr="009D0878" w:rsidRDefault="00667ED1" w:rsidP="00667ED1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9D0878">
              <w:rPr>
                <w:rFonts w:asciiTheme="minorHAnsi" w:hAnsiTheme="minorHAnsi" w:cstheme="minorHAnsi"/>
                <w:bCs/>
                <w:sz w:val="20"/>
                <w:szCs w:val="20"/>
              </w:rPr>
              <w:t>1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5479E3B4" w:rsidR="00667ED1" w:rsidRPr="009D0878" w:rsidRDefault="006D443F" w:rsidP="00667ED1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9D0878">
              <w:rPr>
                <w:rFonts w:asciiTheme="minorHAnsi" w:hAnsiTheme="minorHAnsi" w:cstheme="minorHAnsi"/>
                <w:bCs/>
                <w:sz w:val="20"/>
                <w:szCs w:val="20"/>
              </w:rPr>
              <w:t>1</w:t>
            </w:r>
            <w:r w:rsidR="00667ED1" w:rsidRPr="009D0878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</w:tr>
      <w:tr w:rsidR="00667ED1" w:rsidRPr="009D0878" w14:paraId="4AE235F2" w14:textId="77777777" w:rsidTr="00667ED1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66D0CC36" w:rsidR="00667ED1" w:rsidRPr="009D0878" w:rsidRDefault="00667ED1" w:rsidP="00667ED1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9D087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YSTEM LOGISTICS </w:t>
            </w:r>
            <w:r w:rsidRPr="009D087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D0878">
              <w:rPr>
                <w:rFonts w:asciiTheme="minorHAnsi" w:hAnsiTheme="minorHAnsi" w:cstheme="minorHAnsi"/>
                <w:bCs/>
                <w:sz w:val="20"/>
                <w:szCs w:val="20"/>
              </w:rPr>
              <w:t>2</w:t>
            </w:r>
            <w:r w:rsidRPr="009D0878">
              <w:rPr>
                <w:rFonts w:asciiTheme="minorHAnsi" w:hAnsiTheme="minorHAnsi" w:cstheme="minorHAnsi"/>
                <w:bCs/>
                <w:sz w:val="20"/>
                <w:szCs w:val="20"/>
                <w:vertAlign w:val="superscript"/>
              </w:rPr>
              <w:t xml:space="preserve">nd </w:t>
            </w:r>
            <w:r w:rsidRPr="009D0878">
              <w:rPr>
                <w:rFonts w:asciiTheme="minorHAnsi" w:hAnsiTheme="minorHAnsi" w:cstheme="minorHAnsi"/>
                <w:bCs/>
                <w:sz w:val="20"/>
                <w:szCs w:val="20"/>
              </w:rPr>
              <w:t>degree</w:t>
            </w:r>
          </w:p>
        </w:tc>
        <w:tc>
          <w:tcPr>
            <w:tcW w:w="34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667ED1" w:rsidRPr="009D0878" w:rsidRDefault="00667ED1" w:rsidP="00667ED1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72F79EE4" w:rsidR="00667ED1" w:rsidRPr="009D0878" w:rsidRDefault="00667ED1" w:rsidP="00667ED1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9D0878">
              <w:rPr>
                <w:rFonts w:asciiTheme="minorHAnsi" w:hAnsiTheme="minorHAnsi" w:cstheme="minorHAnsi"/>
                <w:bCs/>
                <w:sz w:val="20"/>
                <w:szCs w:val="20"/>
              </w:rPr>
              <w:t>1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258CBB6C" w:rsidR="00667ED1" w:rsidRPr="009D0878" w:rsidRDefault="0090126E" w:rsidP="00667ED1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9D0878">
              <w:rPr>
                <w:rFonts w:asciiTheme="minorHAnsi" w:hAnsiTheme="minorHAnsi" w:cstheme="minorHAnsi"/>
                <w:bCs/>
                <w:sz w:val="20"/>
                <w:szCs w:val="20"/>
              </w:rPr>
              <w:t>1.</w:t>
            </w:r>
          </w:p>
        </w:tc>
      </w:tr>
      <w:tr w:rsidR="005A11E4" w:rsidRPr="009D0878" w14:paraId="1E148366" w14:textId="77777777" w:rsidTr="00667ED1">
        <w:trPr>
          <w:trHeight w:val="103"/>
        </w:trPr>
        <w:tc>
          <w:tcPr>
            <w:tcW w:w="9690" w:type="dxa"/>
            <w:gridSpan w:val="17"/>
          </w:tcPr>
          <w:p w14:paraId="633C5EFA" w14:textId="77777777" w:rsidR="005A11E4" w:rsidRPr="009D0878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9D0878" w14:paraId="53363266" w14:textId="77777777" w:rsidTr="00667ED1">
        <w:trPr>
          <w:trHeight w:val="270"/>
        </w:trPr>
        <w:tc>
          <w:tcPr>
            <w:tcW w:w="5716" w:type="dxa"/>
            <w:gridSpan w:val="11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9D0878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9D0878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16705EE4" w:rsidR="005A11E4" w:rsidRPr="009D0878" w:rsidRDefault="00667ED1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sz w:val="20"/>
                <w:szCs w:val="20"/>
                <w:lang w:eastAsia="sl-SI"/>
              </w:rPr>
              <w:t>OBVEZNI</w:t>
            </w:r>
          </w:p>
        </w:tc>
      </w:tr>
      <w:tr w:rsidR="005A11E4" w:rsidRPr="009D0878" w14:paraId="6024E532" w14:textId="77777777" w:rsidTr="00667ED1">
        <w:trPr>
          <w:trHeight w:val="270"/>
        </w:trPr>
        <w:tc>
          <w:tcPr>
            <w:tcW w:w="5716" w:type="dxa"/>
            <w:gridSpan w:val="11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5A11E4" w:rsidRPr="009D0878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73E34E9E" w:rsidR="005A11E4" w:rsidRPr="009D0878" w:rsidRDefault="00667ED1" w:rsidP="00B71733">
            <w:pPr>
              <w:spacing w:after="0"/>
              <w:rPr>
                <w:rFonts w:eastAsia="Calibri" w:cs="Calibri"/>
                <w:sz w:val="20"/>
                <w:szCs w:val="20"/>
                <w:lang w:val="en-GB" w:eastAsia="sl-SI"/>
              </w:rPr>
            </w:pPr>
            <w:r w:rsidRPr="009D0878">
              <w:rPr>
                <w:rFonts w:eastAsia="Calibri" w:cs="Calibri"/>
                <w:sz w:val="20"/>
                <w:szCs w:val="20"/>
                <w:lang w:val="en-GB" w:eastAsia="sl-SI"/>
              </w:rPr>
              <w:t>COMPULSORY</w:t>
            </w:r>
          </w:p>
        </w:tc>
      </w:tr>
      <w:tr w:rsidR="005A11E4" w:rsidRPr="009D0878" w14:paraId="6B1B7C32" w14:textId="77777777" w:rsidTr="00667ED1">
        <w:tc>
          <w:tcPr>
            <w:tcW w:w="5716" w:type="dxa"/>
            <w:gridSpan w:val="11"/>
          </w:tcPr>
          <w:p w14:paraId="02799658" w14:textId="77777777" w:rsidR="005A11E4" w:rsidRPr="009D0878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9D0878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9D0878" w14:paraId="5DB8E894" w14:textId="77777777" w:rsidTr="00667ED1">
        <w:tc>
          <w:tcPr>
            <w:tcW w:w="5716" w:type="dxa"/>
            <w:gridSpan w:val="11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9D0878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3DD811AE" w:rsidR="005A11E4" w:rsidRPr="009D0878" w:rsidRDefault="00667ED1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sz w:val="20"/>
                <w:szCs w:val="20"/>
                <w:lang w:eastAsia="sl-SI"/>
              </w:rPr>
              <w:t>MAG</w:t>
            </w:r>
          </w:p>
        </w:tc>
      </w:tr>
      <w:tr w:rsidR="005A11E4" w:rsidRPr="009D0878" w14:paraId="5FC48C48" w14:textId="77777777" w:rsidTr="00667ED1">
        <w:tc>
          <w:tcPr>
            <w:tcW w:w="9690" w:type="dxa"/>
            <w:gridSpan w:val="17"/>
          </w:tcPr>
          <w:p w14:paraId="19BF6CFB" w14:textId="77777777" w:rsidR="005A11E4" w:rsidRPr="009D0878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9D0878" w14:paraId="69EB4177" w14:textId="77777777" w:rsidTr="00667ED1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9D087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5A11E4" w:rsidRPr="009D0878" w:rsidRDefault="005A11E4" w:rsidP="00B7173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9D087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5A11E4" w:rsidRPr="009D087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9D087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5A11E4" w:rsidRPr="009D087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9D087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5A11E4" w:rsidRPr="009D087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9D087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5A11E4" w:rsidRPr="009D087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9D087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5A11E4" w:rsidRPr="009D087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9D0878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9D087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667ED1" w:rsidRPr="009D0878" w14:paraId="6C3C0BA4" w14:textId="77777777" w:rsidTr="00667ED1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610293B" w14:textId="1D12FB43" w:rsidR="00667ED1" w:rsidRPr="009D0878" w:rsidRDefault="0090126E" w:rsidP="00667ED1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D087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15 </w:t>
            </w:r>
            <w:r w:rsidR="00667ED1" w:rsidRPr="009D0878">
              <w:rPr>
                <w:rFonts w:asciiTheme="minorHAnsi" w:hAnsiTheme="minorHAnsi" w:cstheme="minorHAnsi"/>
                <w:bCs/>
                <w:sz w:val="20"/>
                <w:szCs w:val="20"/>
              </w:rPr>
              <w:t>e-P</w:t>
            </w:r>
          </w:p>
          <w:p w14:paraId="013B6061" w14:textId="27E960D5" w:rsidR="00667ED1" w:rsidRPr="009D0878" w:rsidRDefault="0090126E" w:rsidP="00667ED1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9D087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30 </w:t>
            </w:r>
            <w:r w:rsidR="00667ED1" w:rsidRPr="009D0878">
              <w:rPr>
                <w:rFonts w:asciiTheme="minorHAnsi" w:hAnsiTheme="minorHAnsi" w:cstheme="minorHAnsi"/>
                <w:bCs/>
                <w:sz w:val="20"/>
                <w:szCs w:val="20"/>
              </w:rPr>
              <w:t>a-P</w:t>
            </w:r>
            <w:r w:rsidR="00667ED1" w:rsidRPr="009D0878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667ED1" w:rsidRPr="009D0878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8894693" w14:textId="6B9F86F3" w:rsidR="00667ED1" w:rsidRPr="009D0878" w:rsidRDefault="00494914" w:rsidP="00B71733">
            <w:pPr>
              <w:spacing w:after="0"/>
              <w:jc w:val="center"/>
              <w:rPr>
                <w:rFonts w:eastAsia="Calibri" w:cs="Calibri"/>
                <w:bCs/>
                <w:strike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bCs/>
                <w:sz w:val="20"/>
                <w:szCs w:val="20"/>
                <w:lang w:eastAsia="sl-SI"/>
              </w:rPr>
              <w:t xml:space="preserve">10 </w:t>
            </w:r>
            <w:r w:rsidR="00667ED1" w:rsidRPr="009D0878">
              <w:rPr>
                <w:rFonts w:eastAsia="Calibri" w:cs="Calibri"/>
                <w:bCs/>
                <w:sz w:val="20"/>
                <w:szCs w:val="20"/>
                <w:lang w:eastAsia="sl-SI"/>
              </w:rPr>
              <w:t>e-V</w:t>
            </w:r>
          </w:p>
          <w:p w14:paraId="6C84A960" w14:textId="29F1097C" w:rsidR="00667ED1" w:rsidRPr="009D0878" w:rsidRDefault="0049491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bCs/>
                <w:sz w:val="20"/>
                <w:szCs w:val="20"/>
                <w:lang w:eastAsia="sl-SI"/>
              </w:rPr>
              <w:t xml:space="preserve">30 </w:t>
            </w:r>
            <w:r w:rsidR="00667ED1" w:rsidRPr="009D0878">
              <w:rPr>
                <w:rFonts w:eastAsia="Calibri" w:cs="Calibri"/>
                <w:bCs/>
                <w:sz w:val="20"/>
                <w:szCs w:val="20"/>
                <w:lang w:eastAsia="sl-SI"/>
              </w:rPr>
              <w:t>a-V</w:t>
            </w:r>
          </w:p>
        </w:tc>
        <w:tc>
          <w:tcPr>
            <w:tcW w:w="1418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667ED1" w:rsidRPr="009D0878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667ED1" w:rsidRPr="009D0878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B0B696" w14:textId="55AFD918" w:rsidR="00667ED1" w:rsidRPr="009D0878" w:rsidRDefault="0090126E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bCs/>
                <w:sz w:val="20"/>
                <w:szCs w:val="20"/>
                <w:lang w:eastAsia="sl-SI"/>
              </w:rPr>
              <w:t>125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667ED1" w:rsidRPr="009D0878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FBE81" w14:textId="61AA31FE" w:rsidR="00667ED1" w:rsidRPr="009D0878" w:rsidRDefault="0090126E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bCs/>
                <w:sz w:val="20"/>
                <w:szCs w:val="20"/>
                <w:lang w:eastAsia="sl-SI"/>
              </w:rPr>
              <w:t>7</w:t>
            </w:r>
          </w:p>
        </w:tc>
      </w:tr>
      <w:tr w:rsidR="00667ED1" w:rsidRPr="009D0878" w14:paraId="33611488" w14:textId="77777777" w:rsidTr="00667ED1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667ED1" w:rsidRPr="009D0878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667ED1" w:rsidRPr="009D0878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D65752" w14:textId="278C2069" w:rsidR="00667ED1" w:rsidRPr="009D0878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667ED1" w:rsidRPr="009D0878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667ED1" w:rsidRPr="009D0878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4160BA" w14:textId="77777777" w:rsidR="00667ED1" w:rsidRPr="009D0878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667ED1" w:rsidRPr="009D0878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667ED1" w:rsidRPr="009D0878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667ED1" w:rsidRPr="009D0878" w14:paraId="3AFC1636" w14:textId="77777777" w:rsidTr="00667ED1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667ED1" w:rsidRPr="009D0878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667ED1" w:rsidRPr="009D0878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77777777" w:rsidR="00667ED1" w:rsidRPr="009D0878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667ED1" w:rsidRPr="009D0878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667ED1" w:rsidRPr="009D0878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667ED1" w:rsidRPr="009D0878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667ED1" w:rsidRPr="009D0878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667ED1" w:rsidRPr="009D0878" w:rsidRDefault="00667ED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9D0878" w14:paraId="6194853B" w14:textId="77777777" w:rsidTr="00667ED1">
        <w:tc>
          <w:tcPr>
            <w:tcW w:w="9690" w:type="dxa"/>
            <w:gridSpan w:val="17"/>
          </w:tcPr>
          <w:p w14:paraId="73ECE184" w14:textId="77777777" w:rsidR="005A11E4" w:rsidRPr="009D0878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9D0878" w14:paraId="695F6595" w14:textId="77777777" w:rsidTr="00667ED1">
        <w:tc>
          <w:tcPr>
            <w:tcW w:w="3305" w:type="dxa"/>
            <w:gridSpan w:val="5"/>
          </w:tcPr>
          <w:p w14:paraId="19C80114" w14:textId="77777777" w:rsidR="005A11E4" w:rsidRPr="009D0878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8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20FDC399" w:rsidR="005A11E4" w:rsidRPr="009D0878" w:rsidRDefault="0090126E" w:rsidP="00B71733">
            <w:pPr>
              <w:spacing w:after="0"/>
              <w:rPr>
                <w:rFonts w:eastAsia="Calibri" w:cs="Calibri"/>
                <w:b/>
                <w:strike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b/>
                <w:sz w:val="20"/>
                <w:szCs w:val="20"/>
                <w:lang w:eastAsia="sl-SI"/>
              </w:rPr>
              <w:t>BRIGITA GAJŠEK</w:t>
            </w:r>
          </w:p>
        </w:tc>
      </w:tr>
      <w:tr w:rsidR="005A11E4" w:rsidRPr="009D0878" w14:paraId="373ADDF1" w14:textId="77777777" w:rsidTr="00667ED1">
        <w:tc>
          <w:tcPr>
            <w:tcW w:w="9690" w:type="dxa"/>
            <w:gridSpan w:val="17"/>
          </w:tcPr>
          <w:p w14:paraId="0BC8F3BA" w14:textId="77777777" w:rsidR="005A11E4" w:rsidRPr="009D0878" w:rsidRDefault="005A11E4" w:rsidP="00B71733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667ED1" w:rsidRPr="009D0878" w14:paraId="2546E5AF" w14:textId="77777777" w:rsidTr="00667ED1">
        <w:tc>
          <w:tcPr>
            <w:tcW w:w="2296" w:type="dxa"/>
            <w:gridSpan w:val="3"/>
            <w:vMerge w:val="restart"/>
          </w:tcPr>
          <w:p w14:paraId="6861494E" w14:textId="77777777" w:rsidR="00667ED1" w:rsidRPr="009D0878" w:rsidRDefault="00667ED1" w:rsidP="00667ED1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1" w:type="dxa"/>
            <w:gridSpan w:val="4"/>
          </w:tcPr>
          <w:p w14:paraId="77461E9B" w14:textId="77777777" w:rsidR="00667ED1" w:rsidRPr="009D0878" w:rsidRDefault="00667ED1" w:rsidP="00667ED1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62C22135" w:rsidR="00667ED1" w:rsidRPr="009D0878" w:rsidRDefault="00667ED1" w:rsidP="00667ED1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9D0878">
              <w:rPr>
                <w:rFonts w:asciiTheme="minorHAnsi" w:hAnsiTheme="minorHAnsi" w:cstheme="minorHAnsi"/>
                <w:sz w:val="20"/>
                <w:szCs w:val="20"/>
              </w:rPr>
              <w:t>SLOVENSKI/SLOVENE</w:t>
            </w:r>
          </w:p>
        </w:tc>
      </w:tr>
      <w:tr w:rsidR="00667ED1" w:rsidRPr="009D0878" w14:paraId="0712B376" w14:textId="77777777" w:rsidTr="00667ED1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667ED1" w:rsidRPr="009D0878" w:rsidRDefault="00667ED1" w:rsidP="00667ED1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1" w:type="dxa"/>
            <w:gridSpan w:val="4"/>
          </w:tcPr>
          <w:p w14:paraId="3A2F1B73" w14:textId="77777777" w:rsidR="00667ED1" w:rsidRPr="009D0878" w:rsidRDefault="00667ED1" w:rsidP="00667ED1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2C304F2D" w:rsidR="00667ED1" w:rsidRPr="009D0878" w:rsidRDefault="00667ED1" w:rsidP="00667ED1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9D0878">
              <w:rPr>
                <w:rFonts w:asciiTheme="minorHAnsi" w:hAnsiTheme="minorHAnsi" w:cstheme="minorHAnsi"/>
                <w:sz w:val="20"/>
                <w:szCs w:val="20"/>
              </w:rPr>
              <w:t>SLOVENSKI/SLOVENE</w:t>
            </w:r>
          </w:p>
        </w:tc>
      </w:tr>
      <w:tr w:rsidR="005A11E4" w:rsidRPr="009D0878" w14:paraId="0BB418C6" w14:textId="77777777" w:rsidTr="00667ED1">
        <w:tc>
          <w:tcPr>
            <w:tcW w:w="4726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9D0878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5A11E4" w:rsidRPr="009D0878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9D0878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1D3BA6F" w14:textId="77777777" w:rsidR="005A11E4" w:rsidRPr="009D0878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9D0878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498F9CD" w14:textId="77777777" w:rsidR="005A11E4" w:rsidRPr="009D0878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9D0878" w:rsidRPr="009D0878" w14:paraId="273ADA0E" w14:textId="77777777" w:rsidTr="00667ED1">
        <w:trPr>
          <w:trHeight w:val="275"/>
        </w:trPr>
        <w:tc>
          <w:tcPr>
            <w:tcW w:w="472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7351CF2D" w:rsidR="0082571D" w:rsidRPr="009D0878" w:rsidRDefault="0082571D" w:rsidP="009D0878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9D0878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Pogoj za pristop k izpitu so opravljene obveznosti e-predavanj in e-vaj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B63298" w:rsidRPr="009D0878" w:rsidRDefault="00B63298" w:rsidP="009D0878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0379DA2B" w:rsidR="0082571D" w:rsidRPr="009D0878" w:rsidRDefault="0082571D" w:rsidP="009D0878">
            <w:pPr>
              <w:spacing w:after="0"/>
              <w:jc w:val="both"/>
              <w:rPr>
                <w:rFonts w:eastAsia="Calibri"/>
                <w:strike/>
                <w:sz w:val="20"/>
                <w:szCs w:val="20"/>
                <w:lang w:eastAsia="sl-SI"/>
              </w:rPr>
            </w:pPr>
            <w:r w:rsidRPr="009D0878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Completion of assignments in e-lectures and e-seminars is a prerequisite for taking the exam.</w:t>
            </w:r>
          </w:p>
        </w:tc>
      </w:tr>
      <w:tr w:rsidR="00B63298" w:rsidRPr="009D0878" w14:paraId="32638BBD" w14:textId="77777777" w:rsidTr="00667ED1">
        <w:trPr>
          <w:trHeight w:val="137"/>
        </w:trPr>
        <w:tc>
          <w:tcPr>
            <w:tcW w:w="4717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B63298" w:rsidRPr="009D0878" w:rsidRDefault="00B63298" w:rsidP="00B63298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8DA8183" w14:textId="77777777" w:rsidR="00B63298" w:rsidRPr="009D0878" w:rsidRDefault="00B63298" w:rsidP="00B63298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9D0878">
              <w:rPr>
                <w:rFonts w:eastAsia="Calibri" w:cs="Calibr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B63298" w:rsidRPr="009D0878" w:rsidRDefault="00B63298" w:rsidP="00B63298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B63298" w:rsidRPr="009D0878" w:rsidRDefault="00B63298" w:rsidP="00B63298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42F3726" w14:textId="77777777" w:rsidR="00B63298" w:rsidRPr="009D0878" w:rsidRDefault="00B63298" w:rsidP="00B63298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B63298" w:rsidRPr="009D0878" w14:paraId="4EDFC7EE" w14:textId="77777777" w:rsidTr="00527AB0">
        <w:trPr>
          <w:trHeight w:val="132"/>
        </w:trPr>
        <w:tc>
          <w:tcPr>
            <w:tcW w:w="471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A2976" w14:textId="77777777" w:rsidR="0090126E" w:rsidRPr="009D0878" w:rsidRDefault="0090126E" w:rsidP="006F38BE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  <w:lang w:val="pl-PL"/>
              </w:rPr>
            </w:pPr>
            <w:r w:rsidRPr="009D0878">
              <w:rPr>
                <w:rFonts w:asciiTheme="minorHAnsi" w:hAnsiTheme="minorHAnsi"/>
                <w:sz w:val="20"/>
                <w:szCs w:val="20"/>
                <w:lang w:val="pl-PL"/>
              </w:rPr>
              <w:t>1. Agilni pristop k izvajanju projektov (agilnost in agilni pristop, agilne metode in njihova uporaba, vzpostavitev agilnega tima in timske vloge, informacijska podpora agilnemu pristopu k izvajanju projektov).</w:t>
            </w:r>
          </w:p>
          <w:p w14:paraId="2C756C0F" w14:textId="77777777" w:rsidR="0090126E" w:rsidRPr="009D0878" w:rsidRDefault="0090126E" w:rsidP="006F38BE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  <w:lang w:val="pl-PL"/>
              </w:rPr>
            </w:pPr>
            <w:r w:rsidRPr="009D0878">
              <w:rPr>
                <w:rFonts w:asciiTheme="minorHAnsi" w:hAnsiTheme="minorHAnsi"/>
                <w:sz w:val="20"/>
                <w:szCs w:val="20"/>
                <w:lang w:val="pl-PL"/>
              </w:rPr>
              <w:t>2. Procesi v oskrbovalni verigi (več nivojska procesna arhitektura po SCOR).</w:t>
            </w:r>
          </w:p>
          <w:p w14:paraId="2FBF4D46" w14:textId="77777777" w:rsidR="0090126E" w:rsidRPr="009D0878" w:rsidRDefault="0090126E" w:rsidP="006F38BE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  <w:lang w:val="pl-PL"/>
              </w:rPr>
            </w:pPr>
            <w:r w:rsidRPr="009D0878">
              <w:rPr>
                <w:rFonts w:asciiTheme="minorHAnsi" w:hAnsiTheme="minorHAnsi"/>
                <w:sz w:val="20"/>
                <w:szCs w:val="20"/>
                <w:lang w:val="pl-PL"/>
              </w:rPr>
              <w:t>3. Načrtovanje in modeliranje procesov (mapiranje procesov: definicija, načini, pomen BPM v digitaliziranih podjetjih).</w:t>
            </w:r>
          </w:p>
          <w:p w14:paraId="625112B6" w14:textId="59043764" w:rsidR="0090126E" w:rsidRPr="009D0878" w:rsidRDefault="0090126E" w:rsidP="009D5E8B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  <w:lang w:val="pl-PL"/>
              </w:rPr>
            </w:pPr>
            <w:r w:rsidRPr="009D0878">
              <w:rPr>
                <w:rFonts w:asciiTheme="minorHAnsi" w:hAnsiTheme="minorHAnsi"/>
                <w:sz w:val="20"/>
                <w:szCs w:val="20"/>
                <w:lang w:val="pl-PL"/>
              </w:rPr>
              <w:t>4. Vitkost in procesi (vitkost, vitka hiša, orodja vitkosti, vitki procesi).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7B472" w14:textId="77777777" w:rsidR="00B63298" w:rsidRPr="009D0878" w:rsidRDefault="00B63298" w:rsidP="006F38BE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81F5C" w14:textId="77777777" w:rsidR="0090126E" w:rsidRPr="009D0878" w:rsidRDefault="0090126E" w:rsidP="006F38BE">
            <w:pPr>
              <w:spacing w:after="0"/>
              <w:jc w:val="both"/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9D0878">
              <w:rPr>
                <w:rFonts w:asciiTheme="minorHAnsi" w:hAnsiTheme="minorHAnsi" w:cs="Arial"/>
                <w:sz w:val="20"/>
                <w:szCs w:val="20"/>
                <w:lang w:val="en-GB"/>
              </w:rPr>
              <w:t>1. Agile approach to project work (agile and agile approach, agile methods and their use, establishing an agile team and team roles, information support for agile project implementation).</w:t>
            </w:r>
          </w:p>
          <w:p w14:paraId="54B7E01E" w14:textId="77777777" w:rsidR="0090126E" w:rsidRPr="009D0878" w:rsidRDefault="0090126E" w:rsidP="006F38BE">
            <w:pPr>
              <w:spacing w:after="0"/>
              <w:jc w:val="both"/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9D0878">
              <w:rPr>
                <w:rFonts w:asciiTheme="minorHAnsi" w:hAnsiTheme="minorHAnsi" w:cs="Arial"/>
                <w:sz w:val="20"/>
                <w:szCs w:val="20"/>
                <w:lang w:val="en-GB"/>
              </w:rPr>
              <w:t>2. Processes in supply chain (multi-level process architecture according to SCOR).</w:t>
            </w:r>
          </w:p>
          <w:p w14:paraId="2D1DB49E" w14:textId="77777777" w:rsidR="0090126E" w:rsidRPr="009D0878" w:rsidRDefault="0090126E" w:rsidP="006F38BE">
            <w:pPr>
              <w:spacing w:after="0"/>
              <w:jc w:val="both"/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9D0878">
              <w:rPr>
                <w:rFonts w:asciiTheme="minorHAnsi" w:hAnsiTheme="minorHAnsi" w:cs="Arial"/>
                <w:sz w:val="20"/>
                <w:szCs w:val="20"/>
                <w:lang w:val="en-GB"/>
              </w:rPr>
              <w:t>3. Process planning and modeling (Business Process Modeling: definition, methods, importance of BPM in digitized companies).</w:t>
            </w:r>
          </w:p>
          <w:p w14:paraId="68E25B91" w14:textId="67A6E371" w:rsidR="0090126E" w:rsidRPr="009D0878" w:rsidRDefault="0090126E" w:rsidP="006F38BE">
            <w:pPr>
              <w:spacing w:after="0"/>
              <w:jc w:val="both"/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  <w:r w:rsidRPr="009D0878">
              <w:rPr>
                <w:rFonts w:asciiTheme="minorHAnsi" w:hAnsiTheme="minorHAnsi" w:cs="Arial"/>
                <w:sz w:val="20"/>
                <w:szCs w:val="20"/>
                <w:lang w:val="en-GB"/>
              </w:rPr>
              <w:t>4. Lean and processes (Lean, lean house, lean tools, lean Processes).</w:t>
            </w:r>
          </w:p>
        </w:tc>
      </w:tr>
    </w:tbl>
    <w:p w14:paraId="062A991A" w14:textId="018F2F12" w:rsidR="008A1F0F" w:rsidRPr="009D0878" w:rsidRDefault="008A1F0F">
      <w:pPr>
        <w:rPr>
          <w:sz w:val="20"/>
          <w:szCs w:val="20"/>
        </w:rPr>
      </w:pPr>
    </w:p>
    <w:tbl>
      <w:tblPr>
        <w:tblW w:w="969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18"/>
        <w:gridCol w:w="704"/>
        <w:gridCol w:w="9"/>
        <w:gridCol w:w="143"/>
        <w:gridCol w:w="704"/>
        <w:gridCol w:w="4117"/>
      </w:tblGrid>
      <w:tr w:rsidR="00696620" w:rsidRPr="009D0878" w14:paraId="50F6CFCC" w14:textId="77777777" w:rsidTr="00CE30CF">
        <w:tc>
          <w:tcPr>
            <w:tcW w:w="9695" w:type="dxa"/>
            <w:gridSpan w:val="6"/>
            <w:tcBorders>
              <w:bottom w:val="single" w:sz="4" w:space="0" w:color="auto"/>
            </w:tcBorders>
          </w:tcPr>
          <w:p w14:paraId="4C4D6A60" w14:textId="51C5C988" w:rsidR="00667ED1" w:rsidRPr="009D0878" w:rsidRDefault="005A11E4" w:rsidP="00B71733">
            <w:pPr>
              <w:spacing w:after="0"/>
              <w:jc w:val="both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sz w:val="20"/>
                <w:szCs w:val="20"/>
                <w:lang w:eastAsia="sl-SI"/>
              </w:rPr>
              <w:br w:type="page"/>
            </w:r>
            <w:r w:rsidRPr="009D0878">
              <w:rPr>
                <w:rFonts w:eastAsia="Calibri" w:cs="Calibr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696620" w:rsidRPr="009D0878" w14:paraId="166E7B56" w14:textId="77777777" w:rsidTr="00CE30CF">
        <w:trPr>
          <w:trHeight w:val="20"/>
        </w:trPr>
        <w:tc>
          <w:tcPr>
            <w:tcW w:w="969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EC18C" w14:textId="4CA1B982" w:rsidR="004D6DDA" w:rsidRPr="009D0878" w:rsidRDefault="00621D75" w:rsidP="005F1032">
            <w:pPr>
              <w:spacing w:after="0"/>
              <w:rPr>
                <w:sz w:val="20"/>
                <w:szCs w:val="20"/>
              </w:rPr>
            </w:pPr>
            <w:r w:rsidRPr="009D0878">
              <w:rPr>
                <w:sz w:val="20"/>
                <w:szCs w:val="20"/>
              </w:rPr>
              <w:t>Stare, A. (2021). </w:t>
            </w:r>
            <w:r w:rsidRPr="009D0878">
              <w:rPr>
                <w:i/>
                <w:iCs/>
                <w:sz w:val="20"/>
                <w:szCs w:val="20"/>
              </w:rPr>
              <w:t>Agilno!?: projekti, zaposleni, podjetja</w:t>
            </w:r>
            <w:r w:rsidRPr="009D0878">
              <w:rPr>
                <w:sz w:val="20"/>
                <w:szCs w:val="20"/>
              </w:rPr>
              <w:t> (1. natis). Agencija Poti.</w:t>
            </w:r>
          </w:p>
          <w:p w14:paraId="79D184ED" w14:textId="4247CDAC" w:rsidR="00EC44C7" w:rsidRPr="009D0878" w:rsidRDefault="00EC44C7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9D0878">
              <w:rPr>
                <w:rFonts w:asciiTheme="minorHAnsi" w:hAnsiTheme="minorHAnsi" w:cstheme="minorHAnsi"/>
                <w:bCs/>
                <w:sz w:val="20"/>
                <w:szCs w:val="20"/>
              </w:rPr>
              <w:t>Baudin, M. (2002). </w:t>
            </w:r>
            <w:r w:rsidRPr="009D0878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</w:rPr>
              <w:t>Lean assembly: the nuts and bolts of making assembly operations flow</w:t>
            </w:r>
            <w:r w:rsidRPr="009D0878">
              <w:rPr>
                <w:rFonts w:asciiTheme="minorHAnsi" w:hAnsiTheme="minorHAnsi" w:cstheme="minorHAnsi"/>
                <w:bCs/>
                <w:sz w:val="20"/>
                <w:szCs w:val="20"/>
              </w:rPr>
              <w:t>. CRC Press.</w:t>
            </w:r>
          </w:p>
          <w:p w14:paraId="184E7F18" w14:textId="46E5D2B7" w:rsidR="00494914" w:rsidRPr="009D0878" w:rsidRDefault="009D5E8B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9D0878">
              <w:rPr>
                <w:rFonts w:asciiTheme="minorHAnsi" w:hAnsiTheme="minorHAnsi" w:cstheme="minorHAnsi"/>
                <w:bCs/>
                <w:sz w:val="20"/>
                <w:szCs w:val="20"/>
              </w:rPr>
              <w:t>Baudin, M. (200</w:t>
            </w:r>
            <w:r w:rsidR="00CD5775" w:rsidRPr="009D0878">
              <w:rPr>
                <w:rFonts w:asciiTheme="minorHAnsi" w:hAnsiTheme="minorHAnsi" w:cstheme="minorHAnsi"/>
                <w:bCs/>
                <w:sz w:val="20"/>
                <w:szCs w:val="20"/>
              </w:rPr>
              <w:t>4</w:t>
            </w:r>
            <w:r w:rsidRPr="009D087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). </w:t>
            </w:r>
            <w:r w:rsidRPr="009D0878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</w:rPr>
              <w:t>Lean Logistics: The Nuts and Bolts of Delivering Materials and Goods</w:t>
            </w:r>
            <w:r w:rsidRPr="009D0878">
              <w:rPr>
                <w:rFonts w:asciiTheme="minorHAnsi" w:hAnsiTheme="minorHAnsi" w:cstheme="minorHAnsi"/>
                <w:bCs/>
                <w:sz w:val="20"/>
                <w:szCs w:val="20"/>
              </w:rPr>
              <w:t>. Productivity Press.</w:t>
            </w:r>
          </w:p>
        </w:tc>
      </w:tr>
      <w:tr w:rsidR="00696620" w:rsidRPr="009D0878" w14:paraId="17101D27" w14:textId="77777777" w:rsidTr="00CE30CF">
        <w:trPr>
          <w:trHeight w:val="73"/>
        </w:trPr>
        <w:tc>
          <w:tcPr>
            <w:tcW w:w="472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5A11E4" w:rsidRPr="009D0878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337EC76C" w14:textId="77777777" w:rsidR="005A11E4" w:rsidRPr="009D0878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5A11E4" w:rsidRPr="009D0878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5A11E4" w:rsidRPr="009D0878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1F3F523" w14:textId="77777777" w:rsidR="005A11E4" w:rsidRPr="009D0878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9D0878">
              <w:rPr>
                <w:rFonts w:eastAsia="Calibri" w:cs="Calibr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696620" w:rsidRPr="009D0878" w14:paraId="572FDB32" w14:textId="77777777" w:rsidTr="00CE30CF">
        <w:trPr>
          <w:trHeight w:val="778"/>
        </w:trPr>
        <w:tc>
          <w:tcPr>
            <w:tcW w:w="47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07EDF" w14:textId="49FBFDDE" w:rsidR="00494914" w:rsidRPr="009D0878" w:rsidRDefault="00494914" w:rsidP="006D443F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9D0878">
              <w:rPr>
                <w:rFonts w:asciiTheme="minorHAnsi" w:hAnsiTheme="minorHAnsi"/>
                <w:sz w:val="20"/>
                <w:szCs w:val="20"/>
              </w:rPr>
              <w:lastRenderedPageBreak/>
              <w:t>Cilji predmeta so:</w:t>
            </w:r>
          </w:p>
          <w:p w14:paraId="5740132B" w14:textId="3C132DCD" w:rsidR="00494914" w:rsidRPr="009D0878" w:rsidRDefault="00494914" w:rsidP="006D443F">
            <w:pPr>
              <w:pStyle w:val="Odstavekseznama"/>
              <w:numPr>
                <w:ilvl w:val="0"/>
                <w:numId w:val="4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9D0878">
              <w:rPr>
                <w:rFonts w:asciiTheme="minorHAnsi" w:hAnsiTheme="minorHAnsi"/>
                <w:sz w:val="20"/>
                <w:szCs w:val="20"/>
              </w:rPr>
              <w:t>teoretično opredeliti agilni pristop k izvajanju projektov in praktično razložiti uporabo agilnih metod ob podpori programskega orodja</w:t>
            </w:r>
            <w:r w:rsidR="006D443F" w:rsidRPr="009D0878">
              <w:rPr>
                <w:rFonts w:asciiTheme="minorHAnsi" w:hAnsiTheme="minorHAnsi"/>
                <w:sz w:val="20"/>
                <w:szCs w:val="20"/>
              </w:rPr>
              <w:t>,</w:t>
            </w:r>
          </w:p>
          <w:p w14:paraId="502C3083" w14:textId="31438D4D" w:rsidR="00494914" w:rsidRPr="009D0878" w:rsidRDefault="00494914" w:rsidP="006D443F">
            <w:pPr>
              <w:pStyle w:val="Odstavekseznama"/>
              <w:numPr>
                <w:ilvl w:val="0"/>
                <w:numId w:val="4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9D0878">
              <w:rPr>
                <w:rFonts w:asciiTheme="minorHAnsi" w:hAnsiTheme="minorHAnsi"/>
                <w:sz w:val="20"/>
                <w:szCs w:val="20"/>
              </w:rPr>
              <w:t>opredeliti procese v oskrbovalni verigi po več nivojski procesni arhitekturi SCOR</w:t>
            </w:r>
            <w:r w:rsidR="006D443F" w:rsidRPr="009D0878">
              <w:rPr>
                <w:rFonts w:asciiTheme="minorHAnsi" w:hAnsiTheme="minorHAnsi"/>
                <w:sz w:val="20"/>
                <w:szCs w:val="20"/>
              </w:rPr>
              <w:t>,</w:t>
            </w:r>
          </w:p>
          <w:p w14:paraId="4A4DEDE7" w14:textId="6D75C4D5" w:rsidR="00494914" w:rsidRPr="009D0878" w:rsidRDefault="00494914" w:rsidP="006D443F">
            <w:pPr>
              <w:pStyle w:val="Odstavekseznama"/>
              <w:numPr>
                <w:ilvl w:val="0"/>
                <w:numId w:val="4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9D0878">
              <w:rPr>
                <w:rFonts w:asciiTheme="minorHAnsi" w:hAnsiTheme="minorHAnsi"/>
                <w:sz w:val="20"/>
                <w:szCs w:val="20"/>
              </w:rPr>
              <w:t>teoretično opredeliti načrtovanje in modeliranje procesov ter postopek praktično pokazati z uporabo programskega orodja</w:t>
            </w:r>
            <w:r w:rsidR="007536AA">
              <w:rPr>
                <w:rFonts w:asciiTheme="minorHAnsi" w:hAnsiTheme="minorHAnsi"/>
                <w:sz w:val="20"/>
                <w:szCs w:val="20"/>
              </w:rPr>
              <w:t>,</w:t>
            </w:r>
          </w:p>
          <w:p w14:paraId="2AAC885E" w14:textId="51A60BB1" w:rsidR="00494914" w:rsidRPr="009D0878" w:rsidRDefault="00494914" w:rsidP="006D443F">
            <w:pPr>
              <w:pStyle w:val="Odstavekseznama"/>
              <w:numPr>
                <w:ilvl w:val="0"/>
                <w:numId w:val="4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9D0878">
              <w:rPr>
                <w:rFonts w:asciiTheme="minorHAnsi" w:hAnsiTheme="minorHAnsi"/>
                <w:sz w:val="20"/>
                <w:szCs w:val="20"/>
              </w:rPr>
              <w:t>opredeliti vitkost in pokazati pristop k povečevanju vitkosti procesov</w:t>
            </w:r>
            <w:r w:rsidR="006D443F" w:rsidRPr="009D0878">
              <w:rPr>
                <w:rFonts w:asciiTheme="minorHAnsi" w:hAnsiTheme="minorHAnsi"/>
                <w:sz w:val="20"/>
                <w:szCs w:val="20"/>
              </w:rPr>
              <w:t>.</w:t>
            </w:r>
          </w:p>
          <w:p w14:paraId="37F842A2" w14:textId="77777777" w:rsidR="00494914" w:rsidRPr="009D0878" w:rsidRDefault="00494914" w:rsidP="006D443F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</w:p>
          <w:p w14:paraId="4A211B71" w14:textId="45BBBE64" w:rsidR="00494914" w:rsidRPr="009D0878" w:rsidRDefault="00494914" w:rsidP="006D443F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9D0878">
              <w:rPr>
                <w:rFonts w:asciiTheme="minorHAnsi" w:hAnsiTheme="minorHAnsi"/>
                <w:sz w:val="20"/>
                <w:szCs w:val="20"/>
              </w:rPr>
              <w:t>Kompetence, ki jih študentje osvojijo:</w:t>
            </w:r>
          </w:p>
          <w:p w14:paraId="732688AD" w14:textId="54DAD39F" w:rsidR="00494914" w:rsidRPr="009D0878" w:rsidRDefault="00494914" w:rsidP="006D443F">
            <w:pPr>
              <w:pStyle w:val="Odstavekseznama"/>
              <w:numPr>
                <w:ilvl w:val="1"/>
                <w:numId w:val="33"/>
              </w:numPr>
              <w:autoSpaceDE w:val="0"/>
              <w:autoSpaceDN w:val="0"/>
              <w:adjustRightInd w:val="0"/>
              <w:ind w:left="224" w:hanging="224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9D0878">
              <w:rPr>
                <w:rFonts w:asciiTheme="minorHAnsi" w:hAnsiTheme="minorHAnsi"/>
                <w:sz w:val="20"/>
                <w:szCs w:val="20"/>
              </w:rPr>
              <w:t>se usposobiti za uporabo agilnim metod pri izvajanja projektov,</w:t>
            </w:r>
          </w:p>
          <w:p w14:paraId="285651C1" w14:textId="323029D9" w:rsidR="00494914" w:rsidRPr="009D0878" w:rsidRDefault="00494914" w:rsidP="006D443F">
            <w:pPr>
              <w:pStyle w:val="Odstavekseznama"/>
              <w:numPr>
                <w:ilvl w:val="1"/>
                <w:numId w:val="33"/>
              </w:numPr>
              <w:autoSpaceDE w:val="0"/>
              <w:autoSpaceDN w:val="0"/>
              <w:adjustRightInd w:val="0"/>
              <w:ind w:left="224" w:hanging="224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9D0878">
              <w:rPr>
                <w:rFonts w:asciiTheme="minorHAnsi" w:hAnsiTheme="minorHAnsi"/>
                <w:sz w:val="20"/>
                <w:szCs w:val="20"/>
              </w:rPr>
              <w:t>se naučiti uporabljati informacijsko podporo agilnemu izvajanju projektov,</w:t>
            </w:r>
          </w:p>
          <w:p w14:paraId="128B2B2A" w14:textId="364B3E4A" w:rsidR="00494914" w:rsidRPr="009D0878" w:rsidRDefault="00494914" w:rsidP="006D443F">
            <w:pPr>
              <w:pStyle w:val="Odstavekseznama"/>
              <w:numPr>
                <w:ilvl w:val="1"/>
                <w:numId w:val="33"/>
              </w:numPr>
              <w:autoSpaceDE w:val="0"/>
              <w:autoSpaceDN w:val="0"/>
              <w:adjustRightInd w:val="0"/>
              <w:ind w:left="224" w:hanging="224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9D0878">
              <w:rPr>
                <w:rFonts w:asciiTheme="minorHAnsi" w:hAnsiTheme="minorHAnsi"/>
                <w:sz w:val="20"/>
                <w:szCs w:val="20"/>
              </w:rPr>
              <w:t>spoznati več nivojsko procesno arhitekturo po SCOR modelu in posamezne skupine procesov,</w:t>
            </w:r>
          </w:p>
          <w:p w14:paraId="000399C4" w14:textId="4DFBE3DF" w:rsidR="00494914" w:rsidRPr="009D0878" w:rsidRDefault="00494914" w:rsidP="006D443F">
            <w:pPr>
              <w:pStyle w:val="Odstavekseznama"/>
              <w:numPr>
                <w:ilvl w:val="1"/>
                <w:numId w:val="33"/>
              </w:numPr>
              <w:autoSpaceDE w:val="0"/>
              <w:autoSpaceDN w:val="0"/>
              <w:adjustRightInd w:val="0"/>
              <w:ind w:left="224" w:hanging="224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9D0878">
              <w:rPr>
                <w:rFonts w:asciiTheme="minorHAnsi" w:hAnsiTheme="minorHAnsi"/>
                <w:sz w:val="20"/>
                <w:szCs w:val="20"/>
              </w:rPr>
              <w:t>se usposobiti za iskanje standardnih procesov in njihovo načrtovanje na operativnem nivoju,</w:t>
            </w:r>
          </w:p>
          <w:p w14:paraId="252EADD3" w14:textId="18687DCA" w:rsidR="00494914" w:rsidRPr="009D0878" w:rsidRDefault="00494914" w:rsidP="006D443F">
            <w:pPr>
              <w:pStyle w:val="Odstavekseznama"/>
              <w:numPr>
                <w:ilvl w:val="1"/>
                <w:numId w:val="33"/>
              </w:numPr>
              <w:autoSpaceDE w:val="0"/>
              <w:autoSpaceDN w:val="0"/>
              <w:adjustRightInd w:val="0"/>
              <w:ind w:left="224" w:hanging="224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9D0878">
              <w:rPr>
                <w:rFonts w:asciiTheme="minorHAnsi" w:hAnsiTheme="minorHAnsi"/>
                <w:sz w:val="20"/>
                <w:szCs w:val="20"/>
              </w:rPr>
              <w:t>se usposobiti za mapiranje procesov (BPM – business Process Modeling),</w:t>
            </w:r>
          </w:p>
          <w:p w14:paraId="582EF3EA" w14:textId="566F32DF" w:rsidR="00494914" w:rsidRPr="009D0878" w:rsidRDefault="00494914" w:rsidP="006D443F">
            <w:pPr>
              <w:pStyle w:val="Odstavekseznama"/>
              <w:numPr>
                <w:ilvl w:val="0"/>
                <w:numId w:val="39"/>
              </w:numPr>
              <w:autoSpaceDE w:val="0"/>
              <w:autoSpaceDN w:val="0"/>
              <w:adjustRightInd w:val="0"/>
              <w:ind w:left="224" w:hanging="224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9D0878">
              <w:rPr>
                <w:rFonts w:asciiTheme="minorHAnsi" w:hAnsiTheme="minorHAnsi"/>
                <w:sz w:val="20"/>
                <w:szCs w:val="20"/>
              </w:rPr>
              <w:t>pridobiti teoretična ozadja o vitkosti in procesih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667ED1" w:rsidRPr="009D0878" w:rsidRDefault="00667ED1" w:rsidP="001C4698">
            <w:pPr>
              <w:spacing w:after="0"/>
              <w:jc w:val="both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D9484" w14:textId="77777777" w:rsidR="00494914" w:rsidRPr="009D0878" w:rsidRDefault="00494914" w:rsidP="006D443F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  <w:r w:rsidRPr="009D0878">
              <w:rPr>
                <w:rFonts w:eastAsia="Calibri" w:cs="Arial"/>
                <w:sz w:val="20"/>
                <w:szCs w:val="20"/>
                <w:lang w:eastAsia="sl-SI"/>
              </w:rPr>
              <w:t>The objectives of the course are:</w:t>
            </w:r>
          </w:p>
          <w:p w14:paraId="70279093" w14:textId="46D0D655" w:rsidR="00494914" w:rsidRPr="009D0878" w:rsidRDefault="00494914" w:rsidP="006D443F">
            <w:pPr>
              <w:pStyle w:val="Odstavekseznama"/>
              <w:numPr>
                <w:ilvl w:val="0"/>
                <w:numId w:val="43"/>
              </w:numPr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  <w:r w:rsidRPr="009D0878">
              <w:rPr>
                <w:rFonts w:eastAsia="Calibri" w:cs="Arial"/>
                <w:sz w:val="20"/>
                <w:szCs w:val="20"/>
                <w:lang w:eastAsia="sl-SI"/>
              </w:rPr>
              <w:t>to theoretically define an agile approach to project work and practically explain the use of agile methods with the support of a software tool</w:t>
            </w:r>
            <w:r w:rsidR="006D443F" w:rsidRPr="009D0878">
              <w:rPr>
                <w:rFonts w:eastAsia="Calibri" w:cs="Arial"/>
                <w:sz w:val="20"/>
                <w:szCs w:val="20"/>
                <w:lang w:eastAsia="sl-SI"/>
              </w:rPr>
              <w:t>,</w:t>
            </w:r>
          </w:p>
          <w:p w14:paraId="38E244B9" w14:textId="54BB51F2" w:rsidR="00494914" w:rsidRPr="009D0878" w:rsidRDefault="00494914" w:rsidP="006D443F">
            <w:pPr>
              <w:pStyle w:val="Odstavekseznama"/>
              <w:numPr>
                <w:ilvl w:val="0"/>
                <w:numId w:val="43"/>
              </w:numPr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  <w:r w:rsidRPr="009D0878">
              <w:rPr>
                <w:rFonts w:eastAsia="Calibri" w:cs="Arial"/>
                <w:sz w:val="20"/>
                <w:szCs w:val="20"/>
                <w:lang w:eastAsia="sl-SI"/>
              </w:rPr>
              <w:t>to define processes in the supply chain according to the multi-level SCOR process architecture</w:t>
            </w:r>
            <w:r w:rsidR="006D443F" w:rsidRPr="009D0878">
              <w:rPr>
                <w:rFonts w:eastAsia="Calibri" w:cs="Arial"/>
                <w:sz w:val="20"/>
                <w:szCs w:val="20"/>
                <w:lang w:eastAsia="sl-SI"/>
              </w:rPr>
              <w:t>,</w:t>
            </w:r>
          </w:p>
          <w:p w14:paraId="5B7347A5" w14:textId="07909B64" w:rsidR="00494914" w:rsidRPr="009D0878" w:rsidRDefault="00494914" w:rsidP="006D443F">
            <w:pPr>
              <w:pStyle w:val="Odstavekseznama"/>
              <w:numPr>
                <w:ilvl w:val="0"/>
                <w:numId w:val="43"/>
              </w:numPr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  <w:r w:rsidRPr="009D0878">
              <w:rPr>
                <w:rFonts w:eastAsia="Calibri" w:cs="Arial"/>
                <w:sz w:val="20"/>
                <w:szCs w:val="20"/>
                <w:lang w:eastAsia="sl-SI"/>
              </w:rPr>
              <w:t>to theoretically define the design and modeling of processes and practically demonstrate the procedure using a software tool</w:t>
            </w:r>
            <w:r w:rsidR="006D443F" w:rsidRPr="009D0878">
              <w:rPr>
                <w:rFonts w:eastAsia="Calibri" w:cs="Arial"/>
                <w:sz w:val="20"/>
                <w:szCs w:val="20"/>
                <w:lang w:eastAsia="sl-SI"/>
              </w:rPr>
              <w:t>,</w:t>
            </w:r>
          </w:p>
          <w:p w14:paraId="709067FE" w14:textId="6A1B6043" w:rsidR="00494914" w:rsidRPr="009D0878" w:rsidRDefault="00494914" w:rsidP="006D443F">
            <w:pPr>
              <w:pStyle w:val="Odstavekseznama"/>
              <w:numPr>
                <w:ilvl w:val="0"/>
                <w:numId w:val="43"/>
              </w:numPr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  <w:r w:rsidRPr="009D0878">
              <w:rPr>
                <w:rFonts w:eastAsia="Calibri" w:cs="Arial"/>
                <w:sz w:val="20"/>
                <w:szCs w:val="20"/>
                <w:lang w:eastAsia="sl-SI"/>
              </w:rPr>
              <w:t>to identify lean and demonstrate an approach to increase lean parameters processes</w:t>
            </w:r>
            <w:r w:rsidR="006D443F" w:rsidRPr="009D0878">
              <w:rPr>
                <w:rFonts w:eastAsia="Calibri" w:cs="Arial"/>
                <w:sz w:val="20"/>
                <w:szCs w:val="20"/>
                <w:lang w:eastAsia="sl-SI"/>
              </w:rPr>
              <w:t>.</w:t>
            </w:r>
            <w:r w:rsidRPr="009D0878">
              <w:rPr>
                <w:rFonts w:eastAsia="Calibri" w:cs="Arial"/>
                <w:sz w:val="20"/>
                <w:szCs w:val="20"/>
                <w:lang w:eastAsia="sl-SI"/>
              </w:rPr>
              <w:t xml:space="preserve"> </w:t>
            </w:r>
          </w:p>
          <w:p w14:paraId="008C0881" w14:textId="77777777" w:rsidR="006D443F" w:rsidRPr="009D0878" w:rsidRDefault="006D443F" w:rsidP="006D443F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</w:p>
          <w:p w14:paraId="68358088" w14:textId="3748D7D0" w:rsidR="00494914" w:rsidRPr="009D0878" w:rsidRDefault="00494914" w:rsidP="006D443F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  <w:r w:rsidRPr="009D0878">
              <w:rPr>
                <w:rFonts w:eastAsia="Calibri" w:cs="Arial"/>
                <w:sz w:val="20"/>
                <w:szCs w:val="20"/>
                <w:lang w:eastAsia="sl-SI"/>
              </w:rPr>
              <w:t xml:space="preserve">Competences that students acquire: </w:t>
            </w:r>
          </w:p>
          <w:p w14:paraId="6790BE64" w14:textId="0021843A" w:rsidR="00494914" w:rsidRPr="009D0878" w:rsidRDefault="00494914" w:rsidP="006D443F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  <w:r w:rsidRPr="009D0878">
              <w:rPr>
                <w:rFonts w:eastAsia="Calibri" w:cs="Arial"/>
                <w:sz w:val="20"/>
                <w:szCs w:val="20"/>
                <w:lang w:eastAsia="sl-SI"/>
              </w:rPr>
              <w:t>train for the use of agile methods at work on projects,</w:t>
            </w:r>
          </w:p>
          <w:p w14:paraId="36E4EC21" w14:textId="613F224A" w:rsidR="00494914" w:rsidRPr="009D0878" w:rsidRDefault="00494914" w:rsidP="006D443F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  <w:r w:rsidRPr="009D0878">
              <w:rPr>
                <w:rFonts w:eastAsia="Calibri" w:cs="Arial"/>
                <w:sz w:val="20"/>
                <w:szCs w:val="20"/>
                <w:lang w:eastAsia="sl-SI"/>
              </w:rPr>
              <w:t>learn to use information support for the agile project work,</w:t>
            </w:r>
          </w:p>
          <w:p w14:paraId="074373C0" w14:textId="11A5FB6E" w:rsidR="00494914" w:rsidRPr="009D0878" w:rsidRDefault="00494914" w:rsidP="006D443F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  <w:r w:rsidRPr="009D0878">
              <w:rPr>
                <w:rFonts w:eastAsia="Calibri" w:cs="Arial"/>
                <w:sz w:val="20"/>
                <w:szCs w:val="20"/>
                <w:lang w:eastAsia="sl-SI"/>
              </w:rPr>
              <w:t>get familiar with the multi-level process architecture according to the SCOR model and individual groups of processes,</w:t>
            </w:r>
          </w:p>
          <w:p w14:paraId="41BC4459" w14:textId="54DECB2D" w:rsidR="00494914" w:rsidRPr="009D0878" w:rsidRDefault="00494914" w:rsidP="006D443F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  <w:r w:rsidRPr="009D0878">
              <w:rPr>
                <w:rFonts w:eastAsia="Calibri" w:cs="Arial"/>
                <w:sz w:val="20"/>
                <w:szCs w:val="20"/>
                <w:lang w:eastAsia="sl-SI"/>
              </w:rPr>
              <w:t>to be able to search for standard processes and their planning at the operational level,</w:t>
            </w:r>
          </w:p>
          <w:p w14:paraId="6E96DBA0" w14:textId="4256E65B" w:rsidR="00494914" w:rsidRPr="009D0878" w:rsidRDefault="00494914" w:rsidP="006D443F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  <w:r w:rsidRPr="009D0878">
              <w:rPr>
                <w:rFonts w:eastAsia="Calibri" w:cs="Arial"/>
                <w:sz w:val="20"/>
                <w:szCs w:val="20"/>
                <w:lang w:eastAsia="sl-SI"/>
              </w:rPr>
              <w:t>gain the ability to model business processes (BPM),</w:t>
            </w:r>
          </w:p>
          <w:p w14:paraId="41C5AAA2" w14:textId="14326182" w:rsidR="00494914" w:rsidRPr="009D0878" w:rsidRDefault="00494914" w:rsidP="006D443F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  <w:r w:rsidRPr="009D0878">
              <w:rPr>
                <w:rFonts w:eastAsia="Calibri" w:cs="Arial"/>
                <w:sz w:val="20"/>
                <w:szCs w:val="20"/>
                <w:lang w:eastAsia="sl-SI"/>
              </w:rPr>
              <w:t>obtain theoretical backgrounds on lean and processes.</w:t>
            </w:r>
          </w:p>
        </w:tc>
      </w:tr>
      <w:tr w:rsidR="00696620" w:rsidRPr="009D0878" w14:paraId="2732D8B1" w14:textId="77777777" w:rsidTr="00CE30CF">
        <w:trPr>
          <w:trHeight w:val="117"/>
        </w:trPr>
        <w:tc>
          <w:tcPr>
            <w:tcW w:w="473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667ED1" w:rsidRPr="009D0878" w:rsidRDefault="00667ED1" w:rsidP="00667ED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857D9C8" w14:textId="77777777" w:rsidR="00667ED1" w:rsidRPr="009D0878" w:rsidRDefault="00667ED1" w:rsidP="00667ED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667ED1" w:rsidRPr="009D0878" w:rsidRDefault="00667ED1" w:rsidP="00667ED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426D774D" w14:textId="77777777" w:rsidR="00667ED1" w:rsidRPr="009D0878" w:rsidRDefault="00667ED1" w:rsidP="00667ED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667ED1" w:rsidRPr="009D0878" w:rsidRDefault="00667ED1" w:rsidP="00667ED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589EC16" w14:textId="77777777" w:rsidR="00667ED1" w:rsidRPr="009D0878" w:rsidRDefault="00667ED1" w:rsidP="00667ED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696620" w:rsidRPr="009D0878" w14:paraId="355E000C" w14:textId="77777777" w:rsidTr="00CE30CF">
        <w:trPr>
          <w:trHeight w:val="410"/>
        </w:trPr>
        <w:tc>
          <w:tcPr>
            <w:tcW w:w="47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AA791" w14:textId="7A3EA6D5" w:rsidR="00494914" w:rsidRPr="009D0878" w:rsidRDefault="00494914" w:rsidP="00494914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D0878">
              <w:rPr>
                <w:rFonts w:asciiTheme="minorHAnsi" w:hAnsiTheme="minorHAnsi" w:cstheme="minorHAnsi"/>
                <w:sz w:val="20"/>
                <w:szCs w:val="20"/>
              </w:rPr>
              <w:t>Študent je ob zaključku predmeta zmožen:</w:t>
            </w:r>
          </w:p>
          <w:p w14:paraId="600B20A5" w14:textId="56F77AC1" w:rsidR="00494914" w:rsidRPr="009D0878" w:rsidRDefault="00494914" w:rsidP="009D0878">
            <w:pPr>
              <w:pStyle w:val="Odstavekseznama"/>
              <w:numPr>
                <w:ilvl w:val="0"/>
                <w:numId w:val="37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D0878">
              <w:rPr>
                <w:rFonts w:asciiTheme="minorHAnsi" w:hAnsiTheme="minorHAnsi" w:cstheme="minorHAnsi"/>
                <w:sz w:val="20"/>
                <w:szCs w:val="20"/>
              </w:rPr>
              <w:t>sestaviti agilno projektno skupino in razdeliti vloge,</w:t>
            </w:r>
          </w:p>
          <w:p w14:paraId="25F031E9" w14:textId="1B8A143F" w:rsidR="00494914" w:rsidRPr="009D0878" w:rsidRDefault="00494914" w:rsidP="009D0878">
            <w:pPr>
              <w:pStyle w:val="Odstavekseznama"/>
              <w:numPr>
                <w:ilvl w:val="0"/>
                <w:numId w:val="37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D0878">
              <w:rPr>
                <w:rFonts w:asciiTheme="minorHAnsi" w:hAnsiTheme="minorHAnsi" w:cstheme="minorHAnsi"/>
                <w:sz w:val="20"/>
                <w:szCs w:val="20"/>
              </w:rPr>
              <w:t>uporabiti agilne metode pri delu na projektu,</w:t>
            </w:r>
          </w:p>
          <w:p w14:paraId="0AB77491" w14:textId="4AB15E0D" w:rsidR="00494914" w:rsidRPr="009D0878" w:rsidRDefault="00494914" w:rsidP="009D0878">
            <w:pPr>
              <w:pStyle w:val="Odstavekseznama"/>
              <w:numPr>
                <w:ilvl w:val="0"/>
                <w:numId w:val="37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D0878">
              <w:rPr>
                <w:rFonts w:asciiTheme="minorHAnsi" w:hAnsiTheme="minorHAnsi" w:cstheme="minorHAnsi"/>
                <w:sz w:val="20"/>
                <w:szCs w:val="20"/>
              </w:rPr>
              <w:t>poiskati in uporabiti programsko podporo za agilno izvajanje projektov,</w:t>
            </w:r>
          </w:p>
          <w:p w14:paraId="3AFF85A4" w14:textId="5A1CC96E" w:rsidR="00494914" w:rsidRPr="009D0878" w:rsidRDefault="00494914" w:rsidP="009D0878">
            <w:pPr>
              <w:pStyle w:val="Odstavekseznama"/>
              <w:numPr>
                <w:ilvl w:val="0"/>
                <w:numId w:val="37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D0878">
              <w:rPr>
                <w:rFonts w:asciiTheme="minorHAnsi" w:hAnsiTheme="minorHAnsi" w:cstheme="minorHAnsi"/>
                <w:sz w:val="20"/>
                <w:szCs w:val="20"/>
              </w:rPr>
              <w:t>uporabiti SCOR model kot izhodišče za načrtovanje procesov oskrbovalne verige,</w:t>
            </w:r>
          </w:p>
          <w:p w14:paraId="77B6A96F" w14:textId="6123908E" w:rsidR="00494914" w:rsidRPr="009D0878" w:rsidRDefault="00494914" w:rsidP="009D0878">
            <w:pPr>
              <w:pStyle w:val="Odstavekseznama"/>
              <w:numPr>
                <w:ilvl w:val="0"/>
                <w:numId w:val="37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D0878">
              <w:rPr>
                <w:rFonts w:asciiTheme="minorHAnsi" w:hAnsiTheme="minorHAnsi" w:cstheme="minorHAnsi"/>
                <w:sz w:val="20"/>
                <w:szCs w:val="20"/>
              </w:rPr>
              <w:t>mapirati poslovni proces,</w:t>
            </w:r>
          </w:p>
          <w:p w14:paraId="358F04C1" w14:textId="377C3525" w:rsidR="00494914" w:rsidRPr="009D0878" w:rsidRDefault="00494914" w:rsidP="009D0878">
            <w:pPr>
              <w:pStyle w:val="Odstavekseznama"/>
              <w:numPr>
                <w:ilvl w:val="0"/>
                <w:numId w:val="37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D0878">
              <w:rPr>
                <w:rFonts w:asciiTheme="minorHAnsi" w:hAnsiTheme="minorHAnsi" w:cstheme="minorHAnsi"/>
                <w:sz w:val="20"/>
                <w:szCs w:val="20"/>
              </w:rPr>
              <w:t>simulirati delovanje mapiranega procesa,</w:t>
            </w:r>
          </w:p>
          <w:p w14:paraId="4AB63CA6" w14:textId="5FB76853" w:rsidR="00494914" w:rsidRPr="009D0878" w:rsidRDefault="00494914" w:rsidP="009D0878">
            <w:pPr>
              <w:pStyle w:val="Odstavekseznama"/>
              <w:numPr>
                <w:ilvl w:val="0"/>
                <w:numId w:val="37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D0878">
              <w:rPr>
                <w:rFonts w:asciiTheme="minorHAnsi" w:hAnsiTheme="minorHAnsi" w:cstheme="minorHAnsi"/>
                <w:sz w:val="20"/>
                <w:szCs w:val="20"/>
              </w:rPr>
              <w:t>analizirati rezultate simulacije mapiranega procesa,</w:t>
            </w:r>
          </w:p>
          <w:p w14:paraId="5820D766" w14:textId="77777777" w:rsidR="009D0878" w:rsidRDefault="00494914" w:rsidP="009D0878">
            <w:pPr>
              <w:pStyle w:val="Odstavekseznama"/>
              <w:numPr>
                <w:ilvl w:val="0"/>
                <w:numId w:val="44"/>
              </w:numPr>
              <w:autoSpaceDE w:val="0"/>
              <w:autoSpaceDN w:val="0"/>
              <w:adjustRightInd w:val="0"/>
              <w:ind w:left="507" w:hanging="507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D0878">
              <w:rPr>
                <w:rFonts w:asciiTheme="minorHAnsi" w:hAnsiTheme="minorHAnsi" w:cstheme="minorHAnsi"/>
                <w:sz w:val="20"/>
                <w:szCs w:val="20"/>
              </w:rPr>
              <w:t>pristopiti k vzpostavljanju vitkih procesov</w:t>
            </w:r>
          </w:p>
          <w:p w14:paraId="46DEA773" w14:textId="0F555815" w:rsidR="00494914" w:rsidRPr="009D0878" w:rsidRDefault="00494914" w:rsidP="009D0878">
            <w:pPr>
              <w:pStyle w:val="Odstavekseznama"/>
              <w:autoSpaceDE w:val="0"/>
              <w:autoSpaceDN w:val="0"/>
              <w:adjustRightInd w:val="0"/>
              <w:ind w:left="371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D0878">
              <w:rPr>
                <w:rFonts w:asciiTheme="minorHAnsi" w:hAnsiTheme="minorHAnsi" w:cstheme="minorHAnsi"/>
                <w:sz w:val="20"/>
                <w:szCs w:val="20"/>
              </w:rPr>
              <w:t>oskrbovalnih verig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59909D" w14:textId="77777777" w:rsidR="00B63298" w:rsidRPr="009D0878" w:rsidRDefault="00B63298" w:rsidP="001C4698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B6B61" w14:textId="7001BCC7" w:rsidR="00494914" w:rsidRPr="009D0878" w:rsidRDefault="00494914" w:rsidP="00494914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9D087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At the end of the course, the student is able to:</w:t>
            </w:r>
          </w:p>
          <w:p w14:paraId="14B36DC3" w14:textId="256CF237" w:rsidR="00494914" w:rsidRPr="009D0878" w:rsidRDefault="00494914" w:rsidP="009D0878">
            <w:pPr>
              <w:pStyle w:val="Odstavekseznama"/>
              <w:numPr>
                <w:ilvl w:val="0"/>
                <w:numId w:val="37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D087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es</w:t>
            </w:r>
            <w:r w:rsidRPr="009D0878">
              <w:rPr>
                <w:rFonts w:asciiTheme="minorHAnsi" w:hAnsiTheme="minorHAnsi" w:cstheme="minorHAnsi"/>
                <w:sz w:val="20"/>
                <w:szCs w:val="20"/>
              </w:rPr>
              <w:t>tablish an agile project team and divide the roles,</w:t>
            </w:r>
          </w:p>
          <w:p w14:paraId="42869FB1" w14:textId="1791FDC3" w:rsidR="00494914" w:rsidRPr="009D0878" w:rsidRDefault="00494914" w:rsidP="009D0878">
            <w:pPr>
              <w:pStyle w:val="Odstavekseznama"/>
              <w:numPr>
                <w:ilvl w:val="0"/>
                <w:numId w:val="37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D0878">
              <w:rPr>
                <w:rFonts w:asciiTheme="minorHAnsi" w:hAnsiTheme="minorHAnsi" w:cstheme="minorHAnsi"/>
                <w:sz w:val="20"/>
                <w:szCs w:val="20"/>
              </w:rPr>
              <w:t>use agile methods at project work,</w:t>
            </w:r>
          </w:p>
          <w:p w14:paraId="41A91893" w14:textId="2DD0957D" w:rsidR="00494914" w:rsidRPr="009D0878" w:rsidRDefault="00494914" w:rsidP="009D0878">
            <w:pPr>
              <w:pStyle w:val="Odstavekseznama"/>
              <w:numPr>
                <w:ilvl w:val="0"/>
                <w:numId w:val="37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D0878">
              <w:rPr>
                <w:rFonts w:asciiTheme="minorHAnsi" w:hAnsiTheme="minorHAnsi" w:cstheme="minorHAnsi"/>
                <w:sz w:val="20"/>
                <w:szCs w:val="20"/>
              </w:rPr>
              <w:t>find and use software support for agile work on the project,</w:t>
            </w:r>
          </w:p>
          <w:p w14:paraId="0F209FFD" w14:textId="731E37B6" w:rsidR="00494914" w:rsidRPr="009D0878" w:rsidRDefault="00494914" w:rsidP="009D0878">
            <w:pPr>
              <w:pStyle w:val="Odstavekseznama"/>
              <w:numPr>
                <w:ilvl w:val="0"/>
                <w:numId w:val="37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D0878">
              <w:rPr>
                <w:rFonts w:asciiTheme="minorHAnsi" w:hAnsiTheme="minorHAnsi" w:cstheme="minorHAnsi"/>
                <w:sz w:val="20"/>
                <w:szCs w:val="20"/>
              </w:rPr>
              <w:t>use the SCOR model as a baseline for supply chain process planning,</w:t>
            </w:r>
          </w:p>
          <w:p w14:paraId="71A6658E" w14:textId="5F25C062" w:rsidR="00494914" w:rsidRPr="009D0878" w:rsidRDefault="00494914" w:rsidP="009D0878">
            <w:pPr>
              <w:pStyle w:val="Odstavekseznama"/>
              <w:numPr>
                <w:ilvl w:val="0"/>
                <w:numId w:val="37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D0878">
              <w:rPr>
                <w:rFonts w:asciiTheme="minorHAnsi" w:hAnsiTheme="minorHAnsi" w:cstheme="minorHAnsi"/>
                <w:sz w:val="20"/>
                <w:szCs w:val="20"/>
              </w:rPr>
              <w:t>map the business process,</w:t>
            </w:r>
          </w:p>
          <w:p w14:paraId="1792DEB7" w14:textId="4B34AFCB" w:rsidR="00494914" w:rsidRPr="009D0878" w:rsidRDefault="00494914" w:rsidP="009D0878">
            <w:pPr>
              <w:pStyle w:val="Odstavekseznama"/>
              <w:numPr>
                <w:ilvl w:val="0"/>
                <w:numId w:val="37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D0878">
              <w:rPr>
                <w:rFonts w:asciiTheme="minorHAnsi" w:hAnsiTheme="minorHAnsi" w:cstheme="minorHAnsi"/>
                <w:sz w:val="20"/>
                <w:szCs w:val="20"/>
              </w:rPr>
              <w:t>simulate the operation of the mapped proces</w:t>
            </w:r>
            <w:r w:rsidR="006D443F" w:rsidRPr="009D0878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7876DC22" w14:textId="6E5EB2BC" w:rsidR="00494914" w:rsidRPr="009D0878" w:rsidRDefault="00494914" w:rsidP="009D0878">
            <w:pPr>
              <w:pStyle w:val="Odstavekseznama"/>
              <w:numPr>
                <w:ilvl w:val="0"/>
                <w:numId w:val="37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D0878">
              <w:rPr>
                <w:rFonts w:asciiTheme="minorHAnsi" w:hAnsiTheme="minorHAnsi" w:cstheme="minorHAnsi"/>
                <w:sz w:val="20"/>
                <w:szCs w:val="20"/>
              </w:rPr>
              <w:t>analyze the simulation results of the mapped process,</w:t>
            </w:r>
          </w:p>
          <w:p w14:paraId="06D50644" w14:textId="4E6FCC96" w:rsidR="00494914" w:rsidRPr="009D0878" w:rsidRDefault="00494914" w:rsidP="009D0878">
            <w:pPr>
              <w:pStyle w:val="Odstavekseznama"/>
              <w:numPr>
                <w:ilvl w:val="0"/>
                <w:numId w:val="37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9D0878">
              <w:rPr>
                <w:rFonts w:asciiTheme="minorHAnsi" w:hAnsiTheme="minorHAnsi" w:cstheme="minorHAnsi"/>
                <w:sz w:val="20"/>
                <w:szCs w:val="20"/>
              </w:rPr>
              <w:t>approach the establishment of lean supply chain processes.</w:t>
            </w:r>
          </w:p>
        </w:tc>
      </w:tr>
      <w:tr w:rsidR="00696620" w:rsidRPr="009D0878" w14:paraId="28C61BBA" w14:textId="77777777" w:rsidTr="00CE30CF">
        <w:tc>
          <w:tcPr>
            <w:tcW w:w="4726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5F9B87AA" w14:textId="4EA099A0" w:rsidR="00667ED1" w:rsidRPr="009D0878" w:rsidRDefault="00667ED1" w:rsidP="00667ED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6CB06FAE" w14:textId="77777777" w:rsidR="00667ED1" w:rsidRPr="009D0878" w:rsidRDefault="00667ED1" w:rsidP="00667ED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667ED1" w:rsidRPr="009D0878" w:rsidRDefault="00667ED1" w:rsidP="00667ED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A03173A" w14:textId="77777777" w:rsidR="00667ED1" w:rsidRPr="009D0878" w:rsidRDefault="00667ED1" w:rsidP="00667ED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39ECA8F" w14:textId="77777777" w:rsidR="00667ED1" w:rsidRPr="009D0878" w:rsidRDefault="00667ED1" w:rsidP="00667ED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DCDBC86" w14:textId="77777777" w:rsidR="00667ED1" w:rsidRPr="009D0878" w:rsidRDefault="00667ED1" w:rsidP="00667ED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696620" w:rsidRPr="009D0878" w14:paraId="4C66F302" w14:textId="77777777" w:rsidTr="00CE30CF">
        <w:trPr>
          <w:trHeight w:val="20"/>
        </w:trPr>
        <w:tc>
          <w:tcPr>
            <w:tcW w:w="47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CC379" w14:textId="77777777" w:rsidR="001C4698" w:rsidRPr="009D0878" w:rsidRDefault="001C4698" w:rsidP="001C4698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eastAsia="sl-SI"/>
              </w:rPr>
            </w:pPr>
            <w:r w:rsidRPr="009D0878">
              <w:rPr>
                <w:rFonts w:asciiTheme="minorHAnsi" w:hAnsiTheme="minorHAnsi"/>
                <w:sz w:val="20"/>
                <w:szCs w:val="20"/>
                <w:lang w:eastAsia="sl-SI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6733CBC0" w14:textId="77777777" w:rsidR="001C4698" w:rsidRPr="009D0878" w:rsidRDefault="001C4698" w:rsidP="001C4698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eastAsia="sl-SI"/>
              </w:rPr>
            </w:pPr>
          </w:p>
          <w:p w14:paraId="2A339AFB" w14:textId="491C79F0" w:rsidR="008A1F0F" w:rsidRPr="009D0878" w:rsidRDefault="001C4698" w:rsidP="001C4698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  <w:r w:rsidRPr="009D0878">
              <w:rPr>
                <w:rFonts w:asciiTheme="minorHAnsi" w:hAnsiTheme="minorHAnsi"/>
                <w:sz w:val="20"/>
                <w:szCs w:val="20"/>
                <w:lang w:eastAsia="sl-SI"/>
              </w:rPr>
              <w:t>Vaje: pri vajah študent utrdi teoretično znanje in spozna aplikativne možnosti. Del vaj se izvaja na klasični način v predavalnici, del pa v obliki e- 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8A1F0F" w:rsidRPr="009D0878" w:rsidRDefault="008A1F0F" w:rsidP="001C4698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4980D" w14:textId="2FB4CA82" w:rsidR="001C4698" w:rsidRPr="009D0878" w:rsidRDefault="001C4698" w:rsidP="001C4698">
            <w:pPr>
              <w:pStyle w:val="Navadensplet"/>
              <w:jc w:val="both"/>
              <w:rPr>
                <w:rFonts w:asciiTheme="minorHAnsi" w:hAnsiTheme="minorHAnsi" w:cs="Arial"/>
                <w:b w:val="0"/>
                <w:sz w:val="20"/>
                <w:szCs w:val="20"/>
                <w:lang w:val="en-GB"/>
              </w:rPr>
            </w:pPr>
            <w:r w:rsidRPr="009D0878">
              <w:rPr>
                <w:rFonts w:asciiTheme="minorHAnsi" w:hAnsiTheme="minorHAnsi" w:cs="Arial"/>
                <w:b w:val="0"/>
                <w:sz w:val="20"/>
                <w:szCs w:val="20"/>
                <w:lang w:val="en-GB"/>
              </w:rPr>
              <w:t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</w:t>
            </w:r>
          </w:p>
          <w:p w14:paraId="3612C83A" w14:textId="3A367C99" w:rsidR="001C4698" w:rsidRPr="009D0878" w:rsidRDefault="001C4698" w:rsidP="001C4698">
            <w:pPr>
              <w:pStyle w:val="Navadensplet"/>
              <w:jc w:val="both"/>
              <w:rPr>
                <w:rFonts w:asciiTheme="minorHAnsi" w:hAnsiTheme="minorHAnsi" w:cs="Arial"/>
                <w:b w:val="0"/>
                <w:sz w:val="20"/>
                <w:szCs w:val="20"/>
                <w:lang w:val="en-GB"/>
              </w:rPr>
            </w:pPr>
          </w:p>
          <w:p w14:paraId="16E78F08" w14:textId="09983217" w:rsidR="008A1F0F" w:rsidRPr="009D0878" w:rsidRDefault="001C4698" w:rsidP="001C4698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9D0878">
              <w:rPr>
                <w:rFonts w:asciiTheme="minorHAnsi" w:hAnsiTheme="minorHAnsi" w:cs="Arial"/>
                <w:sz w:val="20"/>
                <w:szCs w:val="20"/>
                <w:lang w:val="en-GB"/>
              </w:rPr>
              <w:t>Tutorials: Students enhance their theoretical knowledge and are able to apply it. Part of the seminar is in a classroom while the rest is in the form of e-learning (e-tutorials may be given via video-conferencing or with the help of specially designed e-material in a virtual electronic learning environment).</w:t>
            </w:r>
          </w:p>
        </w:tc>
      </w:tr>
      <w:tr w:rsidR="00696620" w:rsidRPr="009D0878" w14:paraId="0566443A" w14:textId="77777777" w:rsidTr="00CE30CF">
        <w:tc>
          <w:tcPr>
            <w:tcW w:w="40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8A1F0F" w:rsidRPr="009D0878" w:rsidRDefault="008A1F0F" w:rsidP="008A1F0F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829F6E0" w14:textId="77777777" w:rsidR="008A1F0F" w:rsidRPr="009D0878" w:rsidRDefault="008A1F0F" w:rsidP="008A1F0F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D420B6D" w14:textId="42D09D29" w:rsidR="008A1F0F" w:rsidRPr="009D0878" w:rsidRDefault="008A1F0F" w:rsidP="008A1F0F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FC5A96" w14:textId="77777777" w:rsidR="008A1F0F" w:rsidRPr="009D0878" w:rsidRDefault="008A1F0F" w:rsidP="008A1F0F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59BD2FDC" w14:textId="143817F9" w:rsidR="008A1F0F" w:rsidRPr="009D0878" w:rsidRDefault="008A1F0F" w:rsidP="008A1F0F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8A1F0F" w:rsidRPr="009D0878" w:rsidRDefault="008A1F0F" w:rsidP="008A1F0F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8A1F0F" w:rsidRPr="009D0878" w:rsidRDefault="008A1F0F" w:rsidP="008A1F0F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27A475E" w14:textId="77777777" w:rsidR="008A1F0F" w:rsidRPr="009D0878" w:rsidRDefault="008A1F0F" w:rsidP="008A1F0F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82097A4" w14:textId="50D124B6" w:rsidR="008A1F0F" w:rsidRPr="009D0878" w:rsidRDefault="008A1F0F" w:rsidP="008A1F0F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9D0878" w:rsidRPr="009D0878" w14:paraId="52B92BAD" w14:textId="77777777" w:rsidTr="009D0878">
        <w:trPr>
          <w:trHeight w:val="416"/>
        </w:trPr>
        <w:tc>
          <w:tcPr>
            <w:tcW w:w="4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56D05" w14:textId="377E4C23" w:rsidR="001C4698" w:rsidRPr="009D0878" w:rsidRDefault="00494914" w:rsidP="00494914">
            <w:pPr>
              <w:pStyle w:val="Odstavekseznama"/>
              <w:numPr>
                <w:ilvl w:val="0"/>
                <w:numId w:val="45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D0878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Pisni</w:t>
            </w:r>
            <w:r w:rsidR="001C4698" w:rsidRPr="009D0878">
              <w:rPr>
                <w:rFonts w:asciiTheme="minorHAnsi" w:hAnsiTheme="minorHAnsi" w:cstheme="minorHAnsi"/>
                <w:sz w:val="20"/>
                <w:szCs w:val="20"/>
              </w:rPr>
              <w:t xml:space="preserve"> izpit.</w:t>
            </w:r>
          </w:p>
          <w:p w14:paraId="73D37E4C" w14:textId="2616AA4E" w:rsidR="008A1F0F" w:rsidRPr="009D0878" w:rsidRDefault="0091712D" w:rsidP="00494914">
            <w:pPr>
              <w:pStyle w:val="Odstavekseznama"/>
              <w:numPr>
                <w:ilvl w:val="0"/>
                <w:numId w:val="4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  <w:sz w:val="20"/>
                <w:szCs w:val="20"/>
                <w:lang w:val="en-GB"/>
              </w:rPr>
            </w:pPr>
            <w:r w:rsidRPr="009D0878">
              <w:rPr>
                <w:rFonts w:asciiTheme="minorHAnsi" w:hAnsiTheme="minorHAnsi" w:cstheme="minorHAnsi"/>
                <w:sz w:val="20"/>
                <w:szCs w:val="20"/>
              </w:rPr>
              <w:t>Projekt</w:t>
            </w:r>
            <w:r w:rsidR="001C4698" w:rsidRPr="009D0878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5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857F9" w14:textId="4697C150" w:rsidR="001C4698" w:rsidRPr="009D0878" w:rsidRDefault="00494914" w:rsidP="00494914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sz w:val="20"/>
                <w:szCs w:val="20"/>
                <w:lang w:eastAsia="sl-SI"/>
              </w:rPr>
              <w:t>5</w:t>
            </w:r>
            <w:r w:rsidR="001C4698" w:rsidRPr="009D0878">
              <w:rPr>
                <w:rFonts w:eastAsia="Calibri" w:cs="Calibri"/>
                <w:sz w:val="20"/>
                <w:szCs w:val="20"/>
                <w:lang w:eastAsia="sl-SI"/>
              </w:rPr>
              <w:t>0%</w:t>
            </w:r>
          </w:p>
          <w:p w14:paraId="6252E3BC" w14:textId="0D7FD1C9" w:rsidR="001C4698" w:rsidRPr="009D0878" w:rsidRDefault="0091712D" w:rsidP="001C4698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sz w:val="20"/>
                <w:szCs w:val="20"/>
                <w:lang w:eastAsia="sl-SI"/>
              </w:rPr>
              <w:t>50</w:t>
            </w:r>
            <w:r w:rsidR="001C4698" w:rsidRPr="009D0878">
              <w:rPr>
                <w:rFonts w:eastAsia="Calibri" w:cs="Calibri"/>
                <w:sz w:val="20"/>
                <w:szCs w:val="20"/>
                <w:lang w:eastAsia="sl-SI"/>
              </w:rPr>
              <w:t>%</w:t>
            </w:r>
          </w:p>
        </w:tc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8F5E7" w14:textId="30F37A54" w:rsidR="001C4698" w:rsidRPr="009D0878" w:rsidRDefault="00494914" w:rsidP="00494914">
            <w:pPr>
              <w:pStyle w:val="Odstavekseznama"/>
              <w:numPr>
                <w:ilvl w:val="0"/>
                <w:numId w:val="46"/>
              </w:numPr>
              <w:jc w:val="both"/>
              <w:rPr>
                <w:rFonts w:asciiTheme="minorHAnsi" w:hAnsiTheme="minorHAnsi" w:cs="Calibri"/>
                <w:b/>
                <w:bCs/>
                <w:sz w:val="20"/>
                <w:szCs w:val="20"/>
                <w:lang w:val="en-US"/>
              </w:rPr>
            </w:pPr>
            <w:r w:rsidRPr="009D0878">
              <w:rPr>
                <w:rFonts w:asciiTheme="minorHAnsi" w:hAnsiTheme="minorHAnsi" w:cs="Calibri"/>
                <w:bCs/>
                <w:sz w:val="20"/>
                <w:szCs w:val="20"/>
                <w:lang w:val="en-US"/>
              </w:rPr>
              <w:t xml:space="preserve">Written </w:t>
            </w:r>
            <w:r w:rsidR="001C4698" w:rsidRPr="009D0878">
              <w:rPr>
                <w:rFonts w:asciiTheme="minorHAnsi" w:hAnsiTheme="minorHAnsi" w:cs="Calibri"/>
                <w:bCs/>
                <w:sz w:val="20"/>
                <w:szCs w:val="20"/>
                <w:lang w:val="en-US"/>
              </w:rPr>
              <w:t>exam.</w:t>
            </w:r>
          </w:p>
          <w:p w14:paraId="20F78515" w14:textId="4E90364C" w:rsidR="008A1F0F" w:rsidRPr="009D0878" w:rsidRDefault="0091712D" w:rsidP="00494914">
            <w:pPr>
              <w:pStyle w:val="Odstavekseznama"/>
              <w:numPr>
                <w:ilvl w:val="0"/>
                <w:numId w:val="46"/>
              </w:numPr>
              <w:jc w:val="both"/>
              <w:rPr>
                <w:rFonts w:asciiTheme="minorHAnsi" w:hAnsiTheme="minorHAnsi" w:cs="Calibri"/>
                <w:b/>
                <w:sz w:val="20"/>
                <w:szCs w:val="20"/>
                <w:lang w:val="en-GB"/>
              </w:rPr>
            </w:pPr>
            <w:r w:rsidRPr="009D087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Project</w:t>
            </w:r>
            <w:r w:rsidR="001C4698" w:rsidRPr="009D087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.</w:t>
            </w:r>
          </w:p>
        </w:tc>
      </w:tr>
    </w:tbl>
    <w:p w14:paraId="24CD7CC4" w14:textId="77777777" w:rsidR="005A11E4" w:rsidRPr="009D0878" w:rsidRDefault="005A11E4" w:rsidP="005A11E4">
      <w:pPr>
        <w:spacing w:after="0"/>
        <w:rPr>
          <w:rFonts w:eastAsia="Calibri"/>
          <w:sz w:val="20"/>
          <w:szCs w:val="20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696620" w:rsidRPr="009D0878" w14:paraId="0D823691" w14:textId="77777777" w:rsidTr="00BE704D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9D0878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9D0878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9D0878" w:rsidRPr="009D0878" w14:paraId="11013034" w14:textId="77777777" w:rsidTr="00B71733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4C744" w14:textId="77777777" w:rsidR="00CB0D24" w:rsidRPr="009D0878" w:rsidRDefault="00CB0D24" w:rsidP="00CB0D24">
            <w:pPr>
              <w:pStyle w:val="Odstavekseznama"/>
              <w:numPr>
                <w:ilvl w:val="0"/>
                <w:numId w:val="47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D0878">
              <w:rPr>
                <w:rFonts w:asciiTheme="minorHAnsi" w:hAnsiTheme="minorHAnsi" w:cstheme="minorHAnsi"/>
                <w:sz w:val="20"/>
                <w:szCs w:val="20"/>
              </w:rPr>
              <w:t xml:space="preserve">Boatca, Maria - Elena, DRAGHICI, Anca, IRIMIE, Sabin Ioan, GAJŠEK, Brigita. Safety, health and comfort in the workplace : an innovative framework to support implementation of ergonomic interventions. Human Systems Management. Jan. 2025, vol. 44, iss. 1, str. 59-68. </w:t>
            </w:r>
          </w:p>
          <w:p w14:paraId="1A9D75B0" w14:textId="77777777" w:rsidR="00CB0D24" w:rsidRPr="009D0878" w:rsidRDefault="00CB0D24" w:rsidP="00CB0D24">
            <w:pPr>
              <w:pStyle w:val="Odstavekseznama"/>
              <w:numPr>
                <w:ilvl w:val="0"/>
                <w:numId w:val="47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D0878">
              <w:rPr>
                <w:rFonts w:asciiTheme="minorHAnsi" w:hAnsiTheme="minorHAnsi" w:cstheme="minorHAnsi"/>
                <w:sz w:val="20"/>
                <w:szCs w:val="20"/>
              </w:rPr>
              <w:t xml:space="preserve">BUTLEWSKI, Marcin, CZERNECKA, Wiktoria, JANISZEWSKI, Piotr, BOGAJEWSKA-DANEK, Joanna, GAJŠEK, Brigita, SUSZYŃSKI, Marcin, PARIKH, Jinal. Does organizational support really influence satisfaction and well-being during enforced working from home?. Annales Universitatis Marie Curie-Skłodowska. Sectio H. Oeconomia. 2024, 3, vol. 58, str. 203-215. </w:t>
            </w:r>
          </w:p>
          <w:p w14:paraId="25B8AFB0" w14:textId="3581223D" w:rsidR="00CB0D24" w:rsidRPr="009D0878" w:rsidRDefault="00CB0D24" w:rsidP="00CB0D24">
            <w:pPr>
              <w:pStyle w:val="Odstavekseznama"/>
              <w:numPr>
                <w:ilvl w:val="0"/>
                <w:numId w:val="47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D0878">
              <w:rPr>
                <w:rFonts w:asciiTheme="minorHAnsi" w:hAnsiTheme="minorHAnsi" w:cstheme="minorHAnsi"/>
                <w:sz w:val="20"/>
                <w:szCs w:val="20"/>
              </w:rPr>
              <w:t>PRAH, Klemen, GAJŠEK, Brigita. Geographical information system modeling for planning internal transportation in a manufacturing plant’s outdoor area. Processes. [Online ed.]. Jan. 2024, vol. 12, issue 1</w:t>
            </w:r>
            <w:r w:rsidR="009D0878" w:rsidRPr="009D0878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938C91B" w14:textId="360B480A" w:rsidR="00CB0D24" w:rsidRPr="009D0878" w:rsidRDefault="00CB0D24" w:rsidP="00CB0D24">
            <w:pPr>
              <w:pStyle w:val="Odstavekseznama"/>
              <w:numPr>
                <w:ilvl w:val="0"/>
                <w:numId w:val="47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D0878">
              <w:rPr>
                <w:rFonts w:asciiTheme="minorHAnsi" w:hAnsiTheme="minorHAnsi" w:cstheme="minorHAnsi"/>
                <w:sz w:val="20"/>
                <w:szCs w:val="20"/>
              </w:rPr>
              <w:t>ĐUKIĆ, Goran, GAJŠEK, Brigita, MIKO, Marin, OPETUK, Tihomir, CAJNER, Hrvoje, TRSTENJAK, Maja, LERHER, Tone. Ergonomic assessment of picking from carousels using OCRA index. Acta technica Napocensis. Series applied mathematics, mechanics and engineering. [Online ed.]. 2022, vol. 65, iss. 3s, str. 659-668</w:t>
            </w:r>
            <w:r w:rsidR="009D0878" w:rsidRPr="009D0878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287E64D" w14:textId="69D78537" w:rsidR="00CB0D24" w:rsidRPr="009D0878" w:rsidRDefault="00CB0D24" w:rsidP="00CB0D24">
            <w:pPr>
              <w:pStyle w:val="Odstavekseznama"/>
              <w:numPr>
                <w:ilvl w:val="0"/>
                <w:numId w:val="47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D0878">
              <w:rPr>
                <w:rFonts w:asciiTheme="minorHAnsi" w:hAnsiTheme="minorHAnsi" w:cstheme="minorHAnsi"/>
                <w:sz w:val="20"/>
                <w:szCs w:val="20"/>
              </w:rPr>
              <w:t>ŠINKO, Simona, DRAGHICI, Anca, BOATCǍ, Maria - Elena, ĐUKIĆ, Goran, GAJŠEK, Brigita. Raising workplace sustainability with ergonomics assessment methods. Acta technica Napocensis. Series applied mathematics, mechanics and engineering. [Online ed.]. 2022, vol. 65, iss. 3s, str. 831-842</w:t>
            </w:r>
            <w:r w:rsidR="009D0878" w:rsidRPr="009D0878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29AFB7A" w14:textId="0C1E8A2B" w:rsidR="00CB0D24" w:rsidRPr="009D0878" w:rsidRDefault="00CB0D24" w:rsidP="00CB0D24">
            <w:pPr>
              <w:pStyle w:val="Odstavekseznama"/>
              <w:numPr>
                <w:ilvl w:val="0"/>
                <w:numId w:val="47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D0878">
              <w:rPr>
                <w:rFonts w:asciiTheme="minorHAnsi" w:hAnsiTheme="minorHAnsi" w:cstheme="minorHAnsi"/>
                <w:sz w:val="20"/>
                <w:szCs w:val="20"/>
              </w:rPr>
              <w:t xml:space="preserve">DRAGHICI, Anca, SZABO, Gyula, GAJŠEK, Brigita, MRUGALSKA, Beata, DOVRAMADJIEV, Tihomir, ZUNJIĆ, Aleksandar. Ergonomics and human factors in the cyber age. The case of ergonomics and human factors regional educational CEEPUS network. Buletinul ştiinţific al Universităţii Politehnica Timişoara. Seria Inginerie şi Management= Transactions on engineering and management. [Online ed.]. 2022, vol. 8, no. 1/2, str. 72-86 </w:t>
            </w:r>
            <w:r w:rsidR="009D0878" w:rsidRPr="009D0878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EAE598D" w14:textId="4D66C1EF" w:rsidR="00CB0D24" w:rsidRPr="009D0878" w:rsidRDefault="00CB0D24" w:rsidP="00CB0D24">
            <w:pPr>
              <w:pStyle w:val="Odstavekseznama"/>
              <w:numPr>
                <w:ilvl w:val="0"/>
                <w:numId w:val="47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D0878">
              <w:rPr>
                <w:rFonts w:asciiTheme="minorHAnsi" w:hAnsiTheme="minorHAnsi" w:cstheme="minorHAnsi"/>
                <w:sz w:val="20"/>
                <w:szCs w:val="20"/>
              </w:rPr>
              <w:t>GAJŠEK, Brigita, DRAGHICI, Anca, BOATCǍ, Maria - Elena, GAUREANU, Alin, ROBESCU, Diana. Linking the use of ergonomics methods to workplace social sustainability: the Ovako working posture assessment system and rapid entire body assessment method. Sustainability. 2022, issue 7, str. 1-20</w:t>
            </w:r>
            <w:r w:rsidR="009D0878" w:rsidRPr="009D0878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1AE5516" w14:textId="54FB84C9" w:rsidR="00CB0D24" w:rsidRPr="009D0878" w:rsidRDefault="00CB0D24" w:rsidP="00CB0D24">
            <w:pPr>
              <w:pStyle w:val="Odstavekseznama"/>
              <w:numPr>
                <w:ilvl w:val="0"/>
                <w:numId w:val="47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D0878">
              <w:rPr>
                <w:rFonts w:asciiTheme="minorHAnsi" w:hAnsiTheme="minorHAnsi" w:cstheme="minorHAnsi"/>
                <w:sz w:val="20"/>
                <w:szCs w:val="20"/>
              </w:rPr>
              <w:t>GAJŠEK, Brigita, CAJNER, Hrvoje. Bi-objective assignment model for lean order picking in a warehouse. Tehnički vjesnik: znanstveno-stručni časopis tehničkih fakulteta Sveučilišta u Osijeku. 2022, vol. 29, no. 1, str. 293-300</w:t>
            </w:r>
            <w:r w:rsidR="009D0878" w:rsidRPr="009D0878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9D087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41AC7B40" w14:textId="736C5032" w:rsidR="00494914" w:rsidRPr="009D0878" w:rsidRDefault="00CB0D24" w:rsidP="009D0878">
            <w:pPr>
              <w:pStyle w:val="Odstavekseznama"/>
              <w:numPr>
                <w:ilvl w:val="0"/>
                <w:numId w:val="47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D0878">
              <w:rPr>
                <w:rFonts w:asciiTheme="minorHAnsi" w:hAnsiTheme="minorHAnsi" w:cstheme="minorHAnsi"/>
                <w:sz w:val="20"/>
                <w:szCs w:val="20"/>
              </w:rPr>
              <w:t>GAJŠEK, Brigita, ŠINKO, Simona, KRAMBERGER, Tomaž, BUTLEWSKI, Marcin, ÖZCEYLAN, Eren, ĐUKIĆ, Goran. Towards productive and ergonomic order picking : multi-objective modeling approach. Applied sciences, ISSN 2076-3417, 2021, vol. 11, iss. 9, str. 1-27.</w:t>
            </w:r>
            <w:r w:rsidR="00494914" w:rsidRPr="009D087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</w:tbl>
    <w:p w14:paraId="2B55261E" w14:textId="77777777" w:rsidR="005A11E4" w:rsidRPr="009D0878" w:rsidRDefault="005A11E4" w:rsidP="005A11E4">
      <w:pPr>
        <w:spacing w:after="0"/>
        <w:rPr>
          <w:rFonts w:asciiTheme="minorHAnsi" w:hAnsiTheme="minorHAnsi" w:cstheme="minorHAnsi"/>
          <w:b/>
          <w:sz w:val="20"/>
          <w:szCs w:val="20"/>
        </w:rPr>
      </w:pPr>
    </w:p>
    <w:p w14:paraId="01D00855" w14:textId="77777777" w:rsidR="00F57C69" w:rsidRPr="009D0878" w:rsidRDefault="00F57C69" w:rsidP="00A25CCF">
      <w:pPr>
        <w:pStyle w:val="Pripomba"/>
        <w:rPr>
          <w:color w:val="C00000"/>
          <w:sz w:val="20"/>
          <w:szCs w:val="20"/>
        </w:rPr>
      </w:pPr>
    </w:p>
    <w:sectPr w:rsidR="00F57C69" w:rsidRPr="009D0878" w:rsidSect="00276596">
      <w:footerReference w:type="default" r:id="rId8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B35E1C" w14:textId="77777777" w:rsidR="00D77556" w:rsidRDefault="00D77556" w:rsidP="00703ADE">
      <w:pPr>
        <w:spacing w:after="0"/>
      </w:pPr>
      <w:r>
        <w:separator/>
      </w:r>
    </w:p>
  </w:endnote>
  <w:endnote w:type="continuationSeparator" w:id="0">
    <w:p w14:paraId="07D17F52" w14:textId="77777777" w:rsidR="00D77556" w:rsidRDefault="00D77556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17E55D8A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696620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696620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EA0AA3" w14:textId="77777777" w:rsidR="00D77556" w:rsidRDefault="00D77556" w:rsidP="00703ADE">
      <w:pPr>
        <w:spacing w:after="0"/>
      </w:pPr>
      <w:r>
        <w:separator/>
      </w:r>
    </w:p>
  </w:footnote>
  <w:footnote w:type="continuationSeparator" w:id="0">
    <w:p w14:paraId="38CC20D4" w14:textId="77777777" w:rsidR="00D77556" w:rsidRDefault="00D77556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9AB481EA"/>
    <w:lvl w:ilvl="0">
      <w:numFmt w:val="bullet"/>
      <w:lvlText w:val="*"/>
      <w:lvlJc w:val="left"/>
    </w:lvl>
  </w:abstractNum>
  <w:abstractNum w:abstractNumId="1" w15:restartNumberingAfterBreak="0">
    <w:nsid w:val="03DD64A5"/>
    <w:multiLevelType w:val="hybridMultilevel"/>
    <w:tmpl w:val="9C1EAD5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4915C1B"/>
    <w:multiLevelType w:val="hybridMultilevel"/>
    <w:tmpl w:val="9C6C4204"/>
    <w:lvl w:ilvl="0" w:tplc="04240001">
      <w:start w:val="1"/>
      <w:numFmt w:val="bullet"/>
      <w:lvlText w:val=""/>
      <w:lvlJc w:val="left"/>
      <w:pPr>
        <w:ind w:left="417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137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57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77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97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017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737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57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77" w:hanging="360"/>
      </w:pPr>
      <w:rPr>
        <w:rFonts w:ascii="Wingdings" w:hAnsi="Wingdings" w:hint="default"/>
      </w:rPr>
    </w:lvl>
  </w:abstractNum>
  <w:abstractNum w:abstractNumId="3" w15:restartNumberingAfterBreak="0">
    <w:nsid w:val="07347928"/>
    <w:multiLevelType w:val="hybridMultilevel"/>
    <w:tmpl w:val="B2E23B2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9F35CA7"/>
    <w:multiLevelType w:val="hybridMultilevel"/>
    <w:tmpl w:val="3DD2F8A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A6C7A82"/>
    <w:multiLevelType w:val="hybridMultilevel"/>
    <w:tmpl w:val="499C586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0A00FAC"/>
    <w:multiLevelType w:val="hybridMultilevel"/>
    <w:tmpl w:val="CEB6A1D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5D1EC7"/>
    <w:multiLevelType w:val="hybridMultilevel"/>
    <w:tmpl w:val="4560CF1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3F628FE">
      <w:numFmt w:val="bullet"/>
      <w:lvlText w:val="-"/>
      <w:lvlJc w:val="left"/>
      <w:pPr>
        <w:ind w:left="1080" w:hanging="360"/>
      </w:pPr>
      <w:rPr>
        <w:rFonts w:ascii="Calibri" w:eastAsia="Times New Roman" w:hAnsi="Calibri" w:cs="Arial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3B40BE9"/>
    <w:multiLevelType w:val="hybridMultilevel"/>
    <w:tmpl w:val="72FEE64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437471F"/>
    <w:multiLevelType w:val="hybridMultilevel"/>
    <w:tmpl w:val="7B2A765E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E47932"/>
    <w:multiLevelType w:val="hybridMultilevel"/>
    <w:tmpl w:val="7676F7F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5596B990">
      <w:numFmt w:val="bullet"/>
      <w:lvlText w:val="•"/>
      <w:lvlJc w:val="left"/>
      <w:pPr>
        <w:ind w:left="1425" w:hanging="705"/>
      </w:pPr>
      <w:rPr>
        <w:rFonts w:ascii="Calibri" w:eastAsia="Times New Roman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4A7F31"/>
    <w:multiLevelType w:val="hybridMultilevel"/>
    <w:tmpl w:val="68340FBE"/>
    <w:lvl w:ilvl="0" w:tplc="2CE0F3F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CDE1963"/>
    <w:multiLevelType w:val="hybridMultilevel"/>
    <w:tmpl w:val="4156DD7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D1F77EF"/>
    <w:multiLevelType w:val="hybridMultilevel"/>
    <w:tmpl w:val="03564E8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D2B39CC"/>
    <w:multiLevelType w:val="hybridMultilevel"/>
    <w:tmpl w:val="2860592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D38122E"/>
    <w:multiLevelType w:val="hybridMultilevel"/>
    <w:tmpl w:val="D5F0EC2C"/>
    <w:lvl w:ilvl="0" w:tplc="E67832B4">
      <w:start w:val="1"/>
      <w:numFmt w:val="bullet"/>
      <w:pStyle w:val="Naslov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DED383B"/>
    <w:multiLevelType w:val="hybridMultilevel"/>
    <w:tmpl w:val="C0981A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414295"/>
    <w:multiLevelType w:val="hybridMultilevel"/>
    <w:tmpl w:val="68340FBE"/>
    <w:lvl w:ilvl="0" w:tplc="2CE0F3F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A775D32"/>
    <w:multiLevelType w:val="hybridMultilevel"/>
    <w:tmpl w:val="0CACA1B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0F9783D"/>
    <w:multiLevelType w:val="hybridMultilevel"/>
    <w:tmpl w:val="FCAC1AE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3CA1377"/>
    <w:multiLevelType w:val="hybridMultilevel"/>
    <w:tmpl w:val="75EC73F8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596B990">
      <w:numFmt w:val="bullet"/>
      <w:lvlText w:val="•"/>
      <w:lvlJc w:val="left"/>
      <w:pPr>
        <w:ind w:left="1785" w:hanging="705"/>
      </w:pPr>
      <w:rPr>
        <w:rFonts w:ascii="Calibri" w:eastAsia="Times New Roman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5E6843"/>
    <w:multiLevelType w:val="hybridMultilevel"/>
    <w:tmpl w:val="5BBC8FA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6867C16"/>
    <w:multiLevelType w:val="hybridMultilevel"/>
    <w:tmpl w:val="67EEAFB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2F79A9"/>
    <w:multiLevelType w:val="hybridMultilevel"/>
    <w:tmpl w:val="6DBE8A4A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9B74F01"/>
    <w:multiLevelType w:val="hybridMultilevel"/>
    <w:tmpl w:val="CC6CE78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A54778F"/>
    <w:multiLevelType w:val="hybridMultilevel"/>
    <w:tmpl w:val="947AA11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0066986"/>
    <w:multiLevelType w:val="hybridMultilevel"/>
    <w:tmpl w:val="06589E2C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6B7ACD"/>
    <w:multiLevelType w:val="hybridMultilevel"/>
    <w:tmpl w:val="8690C6A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A945831"/>
    <w:multiLevelType w:val="hybridMultilevel"/>
    <w:tmpl w:val="D3E80D0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C6DD6">
      <w:start w:val="2"/>
      <w:numFmt w:val="bullet"/>
      <w:lvlText w:val="•"/>
      <w:lvlJc w:val="left"/>
      <w:pPr>
        <w:ind w:left="1425" w:hanging="705"/>
      </w:pPr>
      <w:rPr>
        <w:rFonts w:ascii="Calibri" w:eastAsia="Times New Roman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CA93BC7"/>
    <w:multiLevelType w:val="hybridMultilevel"/>
    <w:tmpl w:val="D130B8C2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E391668"/>
    <w:multiLevelType w:val="hybridMultilevel"/>
    <w:tmpl w:val="DF1E26E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811B36"/>
    <w:multiLevelType w:val="hybridMultilevel"/>
    <w:tmpl w:val="37203B72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2C752DE"/>
    <w:multiLevelType w:val="hybridMultilevel"/>
    <w:tmpl w:val="0B40D088"/>
    <w:lvl w:ilvl="0" w:tplc="7096A86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4504388"/>
    <w:multiLevelType w:val="hybridMultilevel"/>
    <w:tmpl w:val="F8A801C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58E00BF"/>
    <w:multiLevelType w:val="hybridMultilevel"/>
    <w:tmpl w:val="9D7C459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7383A1E"/>
    <w:multiLevelType w:val="hybridMultilevel"/>
    <w:tmpl w:val="B950C72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74A0AF2"/>
    <w:multiLevelType w:val="hybridMultilevel"/>
    <w:tmpl w:val="0EFAEAB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57EB10AC"/>
    <w:multiLevelType w:val="hybridMultilevel"/>
    <w:tmpl w:val="7CF6513A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9672051"/>
    <w:multiLevelType w:val="hybridMultilevel"/>
    <w:tmpl w:val="FF4E22A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5B145CA4"/>
    <w:multiLevelType w:val="hybridMultilevel"/>
    <w:tmpl w:val="871E23C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5FE50E99"/>
    <w:multiLevelType w:val="hybridMultilevel"/>
    <w:tmpl w:val="4E02F3E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77535C9"/>
    <w:multiLevelType w:val="hybridMultilevel"/>
    <w:tmpl w:val="28906A0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77E0EA3"/>
    <w:multiLevelType w:val="hybridMultilevel"/>
    <w:tmpl w:val="16922CE2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69E07CC2"/>
    <w:multiLevelType w:val="hybridMultilevel"/>
    <w:tmpl w:val="CEFC2BFE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986B2B"/>
    <w:multiLevelType w:val="hybridMultilevel"/>
    <w:tmpl w:val="290289C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6980838"/>
    <w:multiLevelType w:val="hybridMultilevel"/>
    <w:tmpl w:val="27929112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B73B02"/>
    <w:multiLevelType w:val="hybridMultilevel"/>
    <w:tmpl w:val="D3C26732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C713FBB"/>
    <w:multiLevelType w:val="hybridMultilevel"/>
    <w:tmpl w:val="5D748836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106321"/>
    <w:multiLevelType w:val="hybridMultilevel"/>
    <w:tmpl w:val="6C322B0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5"/>
  </w:num>
  <w:num w:numId="3">
    <w:abstractNumId w:val="19"/>
  </w:num>
  <w:num w:numId="4">
    <w:abstractNumId w:val="9"/>
  </w:num>
  <w:num w:numId="5">
    <w:abstractNumId w:val="42"/>
  </w:num>
  <w:num w:numId="6">
    <w:abstractNumId w:val="23"/>
  </w:num>
  <w:num w:numId="7">
    <w:abstractNumId w:val="8"/>
  </w:num>
  <w:num w:numId="8">
    <w:abstractNumId w:val="31"/>
  </w:num>
  <w:num w:numId="9">
    <w:abstractNumId w:val="36"/>
  </w:num>
  <w:num w:numId="10">
    <w:abstractNumId w:val="41"/>
  </w:num>
  <w:num w:numId="11">
    <w:abstractNumId w:val="7"/>
  </w:num>
  <w:num w:numId="12">
    <w:abstractNumId w:val="43"/>
  </w:num>
  <w:num w:numId="13">
    <w:abstractNumId w:val="48"/>
  </w:num>
  <w:num w:numId="14">
    <w:abstractNumId w:val="34"/>
  </w:num>
  <w:num w:numId="15">
    <w:abstractNumId w:val="18"/>
  </w:num>
  <w:num w:numId="16">
    <w:abstractNumId w:val="1"/>
  </w:num>
  <w:num w:numId="17">
    <w:abstractNumId w:val="3"/>
  </w:num>
  <w:num w:numId="18">
    <w:abstractNumId w:val="25"/>
  </w:num>
  <w:num w:numId="19">
    <w:abstractNumId w:val="4"/>
  </w:num>
  <w:num w:numId="20">
    <w:abstractNumId w:val="12"/>
  </w:num>
  <w:num w:numId="21">
    <w:abstractNumId w:val="14"/>
  </w:num>
  <w:num w:numId="22">
    <w:abstractNumId w:val="47"/>
  </w:num>
  <w:num w:numId="23">
    <w:abstractNumId w:val="40"/>
  </w:num>
  <w:num w:numId="24">
    <w:abstractNumId w:val="27"/>
  </w:num>
  <w:num w:numId="25">
    <w:abstractNumId w:val="46"/>
  </w:num>
  <w:num w:numId="26">
    <w:abstractNumId w:val="2"/>
  </w:num>
  <w:num w:numId="27">
    <w:abstractNumId w:val="29"/>
  </w:num>
  <w:num w:numId="28">
    <w:abstractNumId w:val="5"/>
  </w:num>
  <w:num w:numId="29">
    <w:abstractNumId w:val="30"/>
  </w:num>
  <w:num w:numId="30">
    <w:abstractNumId w:val="13"/>
  </w:num>
  <w:num w:numId="31">
    <w:abstractNumId w:val="44"/>
  </w:num>
  <w:num w:numId="32">
    <w:abstractNumId w:val="20"/>
  </w:num>
  <w:num w:numId="33">
    <w:abstractNumId w:val="28"/>
  </w:num>
  <w:num w:numId="34">
    <w:abstractNumId w:val="26"/>
  </w:num>
  <w:num w:numId="35">
    <w:abstractNumId w:val="32"/>
  </w:num>
  <w:num w:numId="36">
    <w:abstractNumId w:val="39"/>
  </w:num>
  <w:num w:numId="37">
    <w:abstractNumId w:val="10"/>
  </w:num>
  <w:num w:numId="38">
    <w:abstractNumId w:val="45"/>
  </w:num>
  <w:num w:numId="39">
    <w:abstractNumId w:val="16"/>
  </w:num>
  <w:num w:numId="40">
    <w:abstractNumId w:val="6"/>
  </w:num>
  <w:num w:numId="41">
    <w:abstractNumId w:val="33"/>
  </w:num>
  <w:num w:numId="42">
    <w:abstractNumId w:val="38"/>
  </w:num>
  <w:num w:numId="43">
    <w:abstractNumId w:val="35"/>
  </w:num>
  <w:num w:numId="44">
    <w:abstractNumId w:val="37"/>
  </w:num>
  <w:num w:numId="45">
    <w:abstractNumId w:val="21"/>
  </w:num>
  <w:num w:numId="46">
    <w:abstractNumId w:val="24"/>
  </w:num>
  <w:num w:numId="47">
    <w:abstractNumId w:val="11"/>
  </w:num>
  <w:num w:numId="48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  <w:sz w:val="22"/>
        </w:rPr>
      </w:lvl>
    </w:lvlOverride>
  </w:num>
  <w:num w:numId="49">
    <w:abstractNumId w:val="2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NDQ1MjYwMzQ3MDdX0lEKTi0uzszPAykwrQUAJqygOCwAAAA="/>
  </w:docVars>
  <w:rsids>
    <w:rsidRoot w:val="00703ADE"/>
    <w:rsid w:val="0002009C"/>
    <w:rsid w:val="00032DA9"/>
    <w:rsid w:val="00046B40"/>
    <w:rsid w:val="00053C25"/>
    <w:rsid w:val="000625CC"/>
    <w:rsid w:val="00067866"/>
    <w:rsid w:val="000761B7"/>
    <w:rsid w:val="0009073D"/>
    <w:rsid w:val="0009636B"/>
    <w:rsid w:val="000A19DD"/>
    <w:rsid w:val="000B0A40"/>
    <w:rsid w:val="000B587A"/>
    <w:rsid w:val="000B67E3"/>
    <w:rsid w:val="000B6A23"/>
    <w:rsid w:val="000E7D4E"/>
    <w:rsid w:val="000F1B74"/>
    <w:rsid w:val="000F40D2"/>
    <w:rsid w:val="000F6746"/>
    <w:rsid w:val="00103E49"/>
    <w:rsid w:val="0010411B"/>
    <w:rsid w:val="001101ED"/>
    <w:rsid w:val="001213B9"/>
    <w:rsid w:val="00135DE0"/>
    <w:rsid w:val="001577DF"/>
    <w:rsid w:val="00160EFE"/>
    <w:rsid w:val="0016104C"/>
    <w:rsid w:val="001710DF"/>
    <w:rsid w:val="001762E9"/>
    <w:rsid w:val="0018344C"/>
    <w:rsid w:val="001848D1"/>
    <w:rsid w:val="0018780C"/>
    <w:rsid w:val="00196F28"/>
    <w:rsid w:val="001B40D3"/>
    <w:rsid w:val="001B4E07"/>
    <w:rsid w:val="001C4698"/>
    <w:rsid w:val="001C55C4"/>
    <w:rsid w:val="001C65D2"/>
    <w:rsid w:val="001E2942"/>
    <w:rsid w:val="001E46A5"/>
    <w:rsid w:val="001E5BFE"/>
    <w:rsid w:val="001F39D3"/>
    <w:rsid w:val="001F3E26"/>
    <w:rsid w:val="00205467"/>
    <w:rsid w:val="0021144D"/>
    <w:rsid w:val="00216CD3"/>
    <w:rsid w:val="00217CEC"/>
    <w:rsid w:val="0022024F"/>
    <w:rsid w:val="002235E2"/>
    <w:rsid w:val="00223EAB"/>
    <w:rsid w:val="00250591"/>
    <w:rsid w:val="00252DF2"/>
    <w:rsid w:val="002548DB"/>
    <w:rsid w:val="0026236B"/>
    <w:rsid w:val="00273DDF"/>
    <w:rsid w:val="00276596"/>
    <w:rsid w:val="0027778B"/>
    <w:rsid w:val="002805E7"/>
    <w:rsid w:val="0028075A"/>
    <w:rsid w:val="00292898"/>
    <w:rsid w:val="002B19A5"/>
    <w:rsid w:val="002B452B"/>
    <w:rsid w:val="002B668D"/>
    <w:rsid w:val="002C2E5E"/>
    <w:rsid w:val="002C44F3"/>
    <w:rsid w:val="002C7D0D"/>
    <w:rsid w:val="002F418C"/>
    <w:rsid w:val="002F465F"/>
    <w:rsid w:val="003037B1"/>
    <w:rsid w:val="003168D8"/>
    <w:rsid w:val="00317A91"/>
    <w:rsid w:val="00324BE4"/>
    <w:rsid w:val="0033062E"/>
    <w:rsid w:val="00332EA1"/>
    <w:rsid w:val="00334FD5"/>
    <w:rsid w:val="00341880"/>
    <w:rsid w:val="00344834"/>
    <w:rsid w:val="003463F9"/>
    <w:rsid w:val="00351624"/>
    <w:rsid w:val="00355781"/>
    <w:rsid w:val="00360075"/>
    <w:rsid w:val="00360354"/>
    <w:rsid w:val="0036175E"/>
    <w:rsid w:val="00377D01"/>
    <w:rsid w:val="003874C0"/>
    <w:rsid w:val="00391690"/>
    <w:rsid w:val="003B7EBC"/>
    <w:rsid w:val="003C3F1B"/>
    <w:rsid w:val="003C437B"/>
    <w:rsid w:val="003C5A56"/>
    <w:rsid w:val="003C61AC"/>
    <w:rsid w:val="003D6370"/>
    <w:rsid w:val="003F0EA3"/>
    <w:rsid w:val="003F667E"/>
    <w:rsid w:val="0040317F"/>
    <w:rsid w:val="00405338"/>
    <w:rsid w:val="0040670E"/>
    <w:rsid w:val="004203B7"/>
    <w:rsid w:val="004246C2"/>
    <w:rsid w:val="00425A8B"/>
    <w:rsid w:val="00435696"/>
    <w:rsid w:val="00451CC8"/>
    <w:rsid w:val="004547DD"/>
    <w:rsid w:val="00467C3E"/>
    <w:rsid w:val="00467D47"/>
    <w:rsid w:val="0048408C"/>
    <w:rsid w:val="0049183D"/>
    <w:rsid w:val="00494914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1D5D"/>
    <w:rsid w:val="004C28F8"/>
    <w:rsid w:val="004C66E8"/>
    <w:rsid w:val="004D11DE"/>
    <w:rsid w:val="004D6DDA"/>
    <w:rsid w:val="004F4E9E"/>
    <w:rsid w:val="004F5050"/>
    <w:rsid w:val="00500DB6"/>
    <w:rsid w:val="005029C6"/>
    <w:rsid w:val="00510E9F"/>
    <w:rsid w:val="00514311"/>
    <w:rsid w:val="00525A19"/>
    <w:rsid w:val="00525BD5"/>
    <w:rsid w:val="00525C1D"/>
    <w:rsid w:val="00527AB0"/>
    <w:rsid w:val="00563340"/>
    <w:rsid w:val="005701F4"/>
    <w:rsid w:val="0057190E"/>
    <w:rsid w:val="005745BC"/>
    <w:rsid w:val="00581E1B"/>
    <w:rsid w:val="00587381"/>
    <w:rsid w:val="00597F23"/>
    <w:rsid w:val="005A013D"/>
    <w:rsid w:val="005A11E4"/>
    <w:rsid w:val="005A5638"/>
    <w:rsid w:val="005A7A79"/>
    <w:rsid w:val="005C04B5"/>
    <w:rsid w:val="005C15C1"/>
    <w:rsid w:val="005C1823"/>
    <w:rsid w:val="005C62B2"/>
    <w:rsid w:val="005D3E13"/>
    <w:rsid w:val="005D7191"/>
    <w:rsid w:val="005E3061"/>
    <w:rsid w:val="005F1032"/>
    <w:rsid w:val="005F16AE"/>
    <w:rsid w:val="005F49D5"/>
    <w:rsid w:val="006016DF"/>
    <w:rsid w:val="00606BB3"/>
    <w:rsid w:val="006135EC"/>
    <w:rsid w:val="0061471B"/>
    <w:rsid w:val="00621D75"/>
    <w:rsid w:val="006261BD"/>
    <w:rsid w:val="00627C0D"/>
    <w:rsid w:val="00645458"/>
    <w:rsid w:val="00667ED1"/>
    <w:rsid w:val="0067410C"/>
    <w:rsid w:val="00683B5F"/>
    <w:rsid w:val="00685B29"/>
    <w:rsid w:val="006863A2"/>
    <w:rsid w:val="0068792F"/>
    <w:rsid w:val="0069578E"/>
    <w:rsid w:val="00696620"/>
    <w:rsid w:val="00697296"/>
    <w:rsid w:val="006A20F0"/>
    <w:rsid w:val="006B570B"/>
    <w:rsid w:val="006B5AC7"/>
    <w:rsid w:val="006C734C"/>
    <w:rsid w:val="006D443F"/>
    <w:rsid w:val="006D5C5A"/>
    <w:rsid w:val="006E1095"/>
    <w:rsid w:val="006E6646"/>
    <w:rsid w:val="006E732F"/>
    <w:rsid w:val="006F2D77"/>
    <w:rsid w:val="006F38BE"/>
    <w:rsid w:val="00701B0E"/>
    <w:rsid w:val="00703ADE"/>
    <w:rsid w:val="00707193"/>
    <w:rsid w:val="00714E30"/>
    <w:rsid w:val="0072193C"/>
    <w:rsid w:val="007264DD"/>
    <w:rsid w:val="00743D06"/>
    <w:rsid w:val="0074545B"/>
    <w:rsid w:val="007536AA"/>
    <w:rsid w:val="00754FB9"/>
    <w:rsid w:val="0076751A"/>
    <w:rsid w:val="00784B83"/>
    <w:rsid w:val="0078644D"/>
    <w:rsid w:val="00792301"/>
    <w:rsid w:val="0079494D"/>
    <w:rsid w:val="007A28AA"/>
    <w:rsid w:val="007A29FA"/>
    <w:rsid w:val="007A77A3"/>
    <w:rsid w:val="007B0935"/>
    <w:rsid w:val="007C7DAA"/>
    <w:rsid w:val="007E49AE"/>
    <w:rsid w:val="007F2C61"/>
    <w:rsid w:val="00802619"/>
    <w:rsid w:val="008102C2"/>
    <w:rsid w:val="00811EFC"/>
    <w:rsid w:val="00811FB5"/>
    <w:rsid w:val="008157D7"/>
    <w:rsid w:val="0082571D"/>
    <w:rsid w:val="008320B1"/>
    <w:rsid w:val="00847982"/>
    <w:rsid w:val="00855585"/>
    <w:rsid w:val="00863826"/>
    <w:rsid w:val="00873A16"/>
    <w:rsid w:val="00873F0D"/>
    <w:rsid w:val="00874CA5"/>
    <w:rsid w:val="008A0A06"/>
    <w:rsid w:val="008A1F0F"/>
    <w:rsid w:val="008A6780"/>
    <w:rsid w:val="008A7904"/>
    <w:rsid w:val="008B2370"/>
    <w:rsid w:val="008B76CA"/>
    <w:rsid w:val="008C735D"/>
    <w:rsid w:val="008C7A40"/>
    <w:rsid w:val="008D3A8F"/>
    <w:rsid w:val="0090126E"/>
    <w:rsid w:val="009044E0"/>
    <w:rsid w:val="009060E2"/>
    <w:rsid w:val="00910644"/>
    <w:rsid w:val="00913906"/>
    <w:rsid w:val="00913A49"/>
    <w:rsid w:val="0091712D"/>
    <w:rsid w:val="009222E8"/>
    <w:rsid w:val="009322AD"/>
    <w:rsid w:val="009344D2"/>
    <w:rsid w:val="00957F7A"/>
    <w:rsid w:val="00961B35"/>
    <w:rsid w:val="00961C9A"/>
    <w:rsid w:val="00961FCE"/>
    <w:rsid w:val="0096279B"/>
    <w:rsid w:val="00991CF4"/>
    <w:rsid w:val="009958CA"/>
    <w:rsid w:val="009B077A"/>
    <w:rsid w:val="009B26AB"/>
    <w:rsid w:val="009C276B"/>
    <w:rsid w:val="009C7053"/>
    <w:rsid w:val="009D0878"/>
    <w:rsid w:val="009D11AD"/>
    <w:rsid w:val="009D5E8B"/>
    <w:rsid w:val="009D6D7A"/>
    <w:rsid w:val="009D792A"/>
    <w:rsid w:val="009E7CBD"/>
    <w:rsid w:val="009F24ED"/>
    <w:rsid w:val="009F37EA"/>
    <w:rsid w:val="009F4070"/>
    <w:rsid w:val="00A000D4"/>
    <w:rsid w:val="00A019CC"/>
    <w:rsid w:val="00A0202D"/>
    <w:rsid w:val="00A13321"/>
    <w:rsid w:val="00A25CCF"/>
    <w:rsid w:val="00A340FC"/>
    <w:rsid w:val="00A34B64"/>
    <w:rsid w:val="00A47212"/>
    <w:rsid w:val="00A52D9A"/>
    <w:rsid w:val="00A5557A"/>
    <w:rsid w:val="00A56956"/>
    <w:rsid w:val="00A604B1"/>
    <w:rsid w:val="00A722F0"/>
    <w:rsid w:val="00A81452"/>
    <w:rsid w:val="00A87467"/>
    <w:rsid w:val="00A87ADF"/>
    <w:rsid w:val="00A87CC4"/>
    <w:rsid w:val="00A9362F"/>
    <w:rsid w:val="00AC23FB"/>
    <w:rsid w:val="00AC243A"/>
    <w:rsid w:val="00AC50D7"/>
    <w:rsid w:val="00AC7DE5"/>
    <w:rsid w:val="00AF382F"/>
    <w:rsid w:val="00B01725"/>
    <w:rsid w:val="00B05658"/>
    <w:rsid w:val="00B07275"/>
    <w:rsid w:val="00B07A68"/>
    <w:rsid w:val="00B32886"/>
    <w:rsid w:val="00B41FC2"/>
    <w:rsid w:val="00B44133"/>
    <w:rsid w:val="00B63298"/>
    <w:rsid w:val="00B63E7C"/>
    <w:rsid w:val="00B70B70"/>
    <w:rsid w:val="00B733D9"/>
    <w:rsid w:val="00BC0F54"/>
    <w:rsid w:val="00BC1823"/>
    <w:rsid w:val="00BC3476"/>
    <w:rsid w:val="00BC4876"/>
    <w:rsid w:val="00BC74F8"/>
    <w:rsid w:val="00BC7DC9"/>
    <w:rsid w:val="00BD50BF"/>
    <w:rsid w:val="00BE08A0"/>
    <w:rsid w:val="00BE32A6"/>
    <w:rsid w:val="00BE704D"/>
    <w:rsid w:val="00BF0A49"/>
    <w:rsid w:val="00BF5A0E"/>
    <w:rsid w:val="00BF7B2D"/>
    <w:rsid w:val="00C037EE"/>
    <w:rsid w:val="00C06952"/>
    <w:rsid w:val="00C23384"/>
    <w:rsid w:val="00C26205"/>
    <w:rsid w:val="00C31227"/>
    <w:rsid w:val="00C35629"/>
    <w:rsid w:val="00C4086F"/>
    <w:rsid w:val="00C63A16"/>
    <w:rsid w:val="00C65B60"/>
    <w:rsid w:val="00C72B00"/>
    <w:rsid w:val="00C73CAE"/>
    <w:rsid w:val="00C83735"/>
    <w:rsid w:val="00C92969"/>
    <w:rsid w:val="00CA5AFA"/>
    <w:rsid w:val="00CB0D24"/>
    <w:rsid w:val="00CB4FA1"/>
    <w:rsid w:val="00CC2E15"/>
    <w:rsid w:val="00CC7B6E"/>
    <w:rsid w:val="00CC7D6E"/>
    <w:rsid w:val="00CD3B38"/>
    <w:rsid w:val="00CD40B9"/>
    <w:rsid w:val="00CD5775"/>
    <w:rsid w:val="00CE0FA9"/>
    <w:rsid w:val="00CE20E4"/>
    <w:rsid w:val="00CE30CF"/>
    <w:rsid w:val="00CE4CA3"/>
    <w:rsid w:val="00D023A0"/>
    <w:rsid w:val="00D07034"/>
    <w:rsid w:val="00D1099E"/>
    <w:rsid w:val="00D12BC2"/>
    <w:rsid w:val="00D176A8"/>
    <w:rsid w:val="00D17CFB"/>
    <w:rsid w:val="00D216BD"/>
    <w:rsid w:val="00D235BA"/>
    <w:rsid w:val="00D36EFF"/>
    <w:rsid w:val="00D4141E"/>
    <w:rsid w:val="00D56DEF"/>
    <w:rsid w:val="00D575DA"/>
    <w:rsid w:val="00D634CF"/>
    <w:rsid w:val="00D656E4"/>
    <w:rsid w:val="00D77556"/>
    <w:rsid w:val="00D822FB"/>
    <w:rsid w:val="00D93134"/>
    <w:rsid w:val="00D94920"/>
    <w:rsid w:val="00DC294C"/>
    <w:rsid w:val="00DD03F7"/>
    <w:rsid w:val="00DF0B31"/>
    <w:rsid w:val="00E03C39"/>
    <w:rsid w:val="00E12B7D"/>
    <w:rsid w:val="00E24F2B"/>
    <w:rsid w:val="00E26379"/>
    <w:rsid w:val="00E32D7E"/>
    <w:rsid w:val="00E3517F"/>
    <w:rsid w:val="00E61420"/>
    <w:rsid w:val="00E61E60"/>
    <w:rsid w:val="00E6704B"/>
    <w:rsid w:val="00E70FEA"/>
    <w:rsid w:val="00E76AEB"/>
    <w:rsid w:val="00E84030"/>
    <w:rsid w:val="00E8487A"/>
    <w:rsid w:val="00E856E6"/>
    <w:rsid w:val="00E919CA"/>
    <w:rsid w:val="00E935CE"/>
    <w:rsid w:val="00EB6B47"/>
    <w:rsid w:val="00EB7E3F"/>
    <w:rsid w:val="00EC0DAE"/>
    <w:rsid w:val="00EC44C7"/>
    <w:rsid w:val="00ED74DD"/>
    <w:rsid w:val="00EF335F"/>
    <w:rsid w:val="00EF375E"/>
    <w:rsid w:val="00F02874"/>
    <w:rsid w:val="00F12416"/>
    <w:rsid w:val="00F128BD"/>
    <w:rsid w:val="00F30EB3"/>
    <w:rsid w:val="00F36598"/>
    <w:rsid w:val="00F4075A"/>
    <w:rsid w:val="00F44BC1"/>
    <w:rsid w:val="00F51390"/>
    <w:rsid w:val="00F57C69"/>
    <w:rsid w:val="00F71F5E"/>
    <w:rsid w:val="00F734B4"/>
    <w:rsid w:val="00F734DA"/>
    <w:rsid w:val="00F74CD5"/>
    <w:rsid w:val="00F81C04"/>
    <w:rsid w:val="00FA00CC"/>
    <w:rsid w:val="00FA10EF"/>
    <w:rsid w:val="00FA2FAA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aliases w:val="Naslov 1 Znak Znak"/>
    <w:basedOn w:val="Navaden"/>
    <w:next w:val="Navaden"/>
    <w:link w:val="Naslov1Znak"/>
    <w:autoRedefine/>
    <w:uiPriority w:val="99"/>
    <w:qFormat/>
    <w:rsid w:val="008B76CA"/>
    <w:pPr>
      <w:keepNext/>
      <w:numPr>
        <w:numId w:val="2"/>
      </w:numPr>
      <w:autoSpaceDE w:val="0"/>
      <w:spacing w:after="0"/>
      <w:outlineLvl w:val="0"/>
    </w:pPr>
    <w:rPr>
      <w:rFonts w:ascii="Arial" w:hAnsi="Arial" w:cs="Arial"/>
      <w:b/>
      <w:sz w:val="28"/>
      <w:szCs w:val="20"/>
      <w:u w:val="single"/>
      <w:lang w:val="en-GB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styleId="Brezrazmikov">
    <w:name w:val="No Spacing"/>
    <w:uiPriority w:val="1"/>
    <w:qFormat/>
    <w:rsid w:val="00667ED1"/>
    <w:pPr>
      <w:spacing w:after="0" w:line="240" w:lineRule="auto"/>
    </w:pPr>
    <w:rPr>
      <w:rFonts w:ascii="Arial" w:eastAsia="Times New Roman" w:hAnsi="Arial" w:cs="Arial"/>
      <w:b/>
      <w:sz w:val="20"/>
      <w:szCs w:val="20"/>
    </w:rPr>
  </w:style>
  <w:style w:type="character" w:customStyle="1" w:styleId="shorttext">
    <w:name w:val="short_text"/>
    <w:basedOn w:val="Privzetapisavaodstavka"/>
    <w:rsid w:val="008A1F0F"/>
  </w:style>
  <w:style w:type="character" w:customStyle="1" w:styleId="hps">
    <w:name w:val="hps"/>
    <w:basedOn w:val="Privzetapisavaodstavka"/>
    <w:rsid w:val="008A1F0F"/>
  </w:style>
  <w:style w:type="paragraph" w:customStyle="1" w:styleId="Default">
    <w:name w:val="Default"/>
    <w:uiPriority w:val="99"/>
    <w:rsid w:val="008A1F0F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rsid w:val="008A1F0F"/>
    <w:pPr>
      <w:spacing w:after="0"/>
    </w:pPr>
    <w:rPr>
      <w:rFonts w:ascii="Times New Roman" w:hAnsi="Times New Roman"/>
      <w:b/>
      <w:sz w:val="24"/>
      <w:szCs w:val="24"/>
    </w:rPr>
  </w:style>
  <w:style w:type="paragraph" w:customStyle="1" w:styleId="Odstavekseznama1">
    <w:name w:val="Odstavek seznama1"/>
    <w:basedOn w:val="Navaden"/>
    <w:qFormat/>
    <w:rsid w:val="0002009C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character" w:customStyle="1" w:styleId="Naslov1Znak">
    <w:name w:val="Naslov 1 Znak"/>
    <w:aliases w:val="Naslov 1 Znak Znak Znak"/>
    <w:basedOn w:val="Privzetapisavaodstavka"/>
    <w:link w:val="Naslov1"/>
    <w:uiPriority w:val="99"/>
    <w:rsid w:val="008B76CA"/>
    <w:rPr>
      <w:rFonts w:ascii="Arial" w:eastAsia="Times New Roman" w:hAnsi="Arial" w:cs="Arial"/>
      <w:b/>
      <w:sz w:val="28"/>
      <w:szCs w:val="20"/>
      <w:u w:val="single"/>
      <w:lang w:val="en-GB"/>
    </w:rPr>
  </w:style>
  <w:style w:type="character" w:styleId="Hiperpovezava">
    <w:name w:val="Hyperlink"/>
    <w:basedOn w:val="Privzetapisavaodstavka"/>
    <w:uiPriority w:val="99"/>
    <w:semiHidden/>
    <w:rsid w:val="00CE30CF"/>
    <w:rPr>
      <w:rFonts w:ascii="Verdana" w:hAnsi="Verdana" w:cs="Times New Roman"/>
      <w:color w:val="003399"/>
      <w:u w:val="single"/>
    </w:rPr>
  </w:style>
  <w:style w:type="character" w:customStyle="1" w:styleId="apple-converted-space">
    <w:name w:val="apple-converted-space"/>
    <w:basedOn w:val="Privzetapisavaodstavka"/>
    <w:rsid w:val="00CE30CF"/>
  </w:style>
  <w:style w:type="paragraph" w:customStyle="1" w:styleId="NATO11">
    <w:name w:val="NATO 11"/>
    <w:basedOn w:val="Navaden"/>
    <w:uiPriority w:val="99"/>
    <w:rsid w:val="001C4698"/>
    <w:pPr>
      <w:spacing w:after="0"/>
      <w:jc w:val="both"/>
    </w:pPr>
    <w:rPr>
      <w:rFonts w:ascii="Arial" w:eastAsia="Calibri" w:hAnsi="Arial" w:cs="Arial"/>
    </w:rPr>
  </w:style>
  <w:style w:type="paragraph" w:styleId="Revizija">
    <w:name w:val="Revision"/>
    <w:hidden/>
    <w:uiPriority w:val="99"/>
    <w:semiHidden/>
    <w:rsid w:val="0091712D"/>
    <w:pPr>
      <w:spacing w:after="0" w:line="240" w:lineRule="auto"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Način citiranja IEEE" Version="2006"/>
</file>

<file path=customXml/itemProps1.xml><?xml version="1.0" encoding="utf-8"?>
<ds:datastoreItem xmlns:ds="http://schemas.openxmlformats.org/officeDocument/2006/customXml" ds:itemID="{BA8AB96D-E33E-46D2-9718-FBB762F145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1335</Words>
  <Characters>8276</Characters>
  <Application>Microsoft Office Word</Application>
  <DocSecurity>0</DocSecurity>
  <Lines>68</Lines>
  <Paragraphs>19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5</cp:revision>
  <cp:lastPrinted>2019-01-30T13:00:00Z</cp:lastPrinted>
  <dcterms:created xsi:type="dcterms:W3CDTF">2026-01-15T13:42:00Z</dcterms:created>
  <dcterms:modified xsi:type="dcterms:W3CDTF">2026-03-11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57de166ef7d1c7b39b2b0d4a35dff817862db0df6d6ff87446af93af523c8d</vt:lpwstr>
  </property>
</Properties>
</file>